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D962" w14:textId="77777777" w:rsidR="005350E6" w:rsidRDefault="005350E6" w:rsidP="005350E6">
      <w:pPr>
        <w:pStyle w:val="a4"/>
        <w:jc w:val="left"/>
        <w:rPr>
          <w:sz w:val="72"/>
          <w:szCs w:val="72"/>
        </w:rPr>
      </w:pPr>
      <w:bookmarkStart w:id="0" w:name="X4ec8f9bb36f19ff53c22aa8c557d73df156ad86"/>
    </w:p>
    <w:p w14:paraId="6A015213" w14:textId="77777777" w:rsidR="005350E6" w:rsidRDefault="005350E6" w:rsidP="005350E6">
      <w:pPr>
        <w:pStyle w:val="a4"/>
        <w:rPr>
          <w:sz w:val="72"/>
          <w:szCs w:val="72"/>
        </w:rPr>
      </w:pPr>
      <w:r>
        <w:rPr>
          <w:rFonts w:hint="eastAsia"/>
          <w:sz w:val="72"/>
          <w:szCs w:val="72"/>
        </w:rPr>
        <w:t>20</w:t>
      </w:r>
      <w:r>
        <w:rPr>
          <w:rFonts w:hint="eastAsia"/>
          <w:sz w:val="72"/>
          <w:szCs w:val="72"/>
          <w:lang w:eastAsia="ko-KR"/>
        </w:rPr>
        <w:t>21</w:t>
      </w:r>
      <w:r>
        <w:rPr>
          <w:rFonts w:hint="eastAsia"/>
          <w:sz w:val="72"/>
          <w:szCs w:val="72"/>
        </w:rPr>
        <w:t xml:space="preserve"> Database System</w:t>
      </w:r>
    </w:p>
    <w:p w14:paraId="4FB69C10" w14:textId="38C81A98" w:rsidR="005350E6" w:rsidRDefault="005350E6" w:rsidP="005350E6">
      <w:pPr>
        <w:pStyle w:val="a4"/>
        <w:rPr>
          <w:sz w:val="72"/>
          <w:szCs w:val="72"/>
        </w:rPr>
      </w:pPr>
      <w:r>
        <w:rPr>
          <w:rFonts w:hint="eastAsia"/>
          <w:sz w:val="72"/>
          <w:szCs w:val="72"/>
        </w:rPr>
        <w:t>Project #</w:t>
      </w:r>
      <w:r w:rsidR="003C2C56">
        <w:rPr>
          <w:sz w:val="72"/>
          <w:szCs w:val="72"/>
        </w:rPr>
        <w:t>2</w:t>
      </w:r>
    </w:p>
    <w:p w14:paraId="2B8DE0A3" w14:textId="77777777" w:rsidR="005350E6" w:rsidRDefault="005350E6" w:rsidP="005350E6">
      <w:pPr>
        <w:rPr>
          <w:sz w:val="20"/>
          <w:szCs w:val="22"/>
        </w:rPr>
      </w:pPr>
    </w:p>
    <w:p w14:paraId="7CEFAA59" w14:textId="77777777" w:rsidR="005350E6" w:rsidRDefault="005350E6" w:rsidP="005350E6">
      <w:pPr>
        <w:jc w:val="right"/>
      </w:pPr>
    </w:p>
    <w:p w14:paraId="11671012" w14:textId="77777777" w:rsidR="005350E6" w:rsidRDefault="005350E6" w:rsidP="005350E6">
      <w:pPr>
        <w:jc w:val="right"/>
      </w:pPr>
    </w:p>
    <w:p w14:paraId="39E04035" w14:textId="77777777" w:rsidR="005350E6" w:rsidRDefault="005350E6" w:rsidP="005350E6">
      <w:pPr>
        <w:jc w:val="right"/>
      </w:pPr>
    </w:p>
    <w:p w14:paraId="6B0BF789" w14:textId="77777777" w:rsidR="005350E6" w:rsidRDefault="005350E6" w:rsidP="005350E6">
      <w:pPr>
        <w:jc w:val="right"/>
      </w:pPr>
    </w:p>
    <w:p w14:paraId="45242B25" w14:textId="77777777" w:rsidR="005350E6" w:rsidRDefault="005350E6" w:rsidP="005350E6">
      <w:pPr>
        <w:jc w:val="right"/>
      </w:pPr>
    </w:p>
    <w:p w14:paraId="17980555" w14:textId="77777777" w:rsidR="005350E6" w:rsidRDefault="005350E6" w:rsidP="005350E6">
      <w:pPr>
        <w:jc w:val="right"/>
      </w:pPr>
    </w:p>
    <w:p w14:paraId="3E114E05" w14:textId="77777777" w:rsidR="005350E6" w:rsidRDefault="005350E6" w:rsidP="005350E6">
      <w:pPr>
        <w:jc w:val="right"/>
      </w:pPr>
    </w:p>
    <w:p w14:paraId="38EADBE0" w14:textId="77777777" w:rsidR="005350E6" w:rsidRDefault="005350E6" w:rsidP="005350E6">
      <w:pPr>
        <w:jc w:val="right"/>
      </w:pPr>
    </w:p>
    <w:p w14:paraId="2501F3D9" w14:textId="77777777" w:rsidR="005350E6" w:rsidRDefault="005350E6" w:rsidP="005350E6">
      <w:pPr>
        <w:jc w:val="right"/>
      </w:pPr>
    </w:p>
    <w:p w14:paraId="56F48CA5" w14:textId="77777777" w:rsidR="005350E6" w:rsidRDefault="005350E6" w:rsidP="005350E6">
      <w:pPr>
        <w:jc w:val="right"/>
        <w:rPr>
          <w:sz w:val="40"/>
          <w:szCs w:val="40"/>
        </w:rPr>
      </w:pPr>
    </w:p>
    <w:p w14:paraId="7EC47459" w14:textId="77777777" w:rsidR="005350E6" w:rsidRDefault="005350E6" w:rsidP="005350E6">
      <w:pPr>
        <w:jc w:val="right"/>
        <w:rPr>
          <w:sz w:val="40"/>
          <w:szCs w:val="40"/>
        </w:rPr>
      </w:pPr>
      <w:r>
        <w:rPr>
          <w:rFonts w:hint="eastAsia"/>
          <w:sz w:val="40"/>
          <w:szCs w:val="40"/>
        </w:rPr>
        <w:t>이름</w:t>
      </w:r>
      <w:r>
        <w:rPr>
          <w:rFonts w:hint="eastAsia"/>
          <w:sz w:val="40"/>
          <w:szCs w:val="40"/>
        </w:rPr>
        <w:t xml:space="preserve"> : </w:t>
      </w:r>
      <w:r>
        <w:rPr>
          <w:rFonts w:hint="eastAsia"/>
          <w:sz w:val="40"/>
          <w:szCs w:val="40"/>
          <w:lang w:eastAsia="ko-KR"/>
        </w:rPr>
        <w:t>김주호</w:t>
      </w:r>
    </w:p>
    <w:p w14:paraId="51B07570" w14:textId="77777777" w:rsidR="005350E6" w:rsidRDefault="005350E6" w:rsidP="005350E6">
      <w:pPr>
        <w:jc w:val="right"/>
        <w:rPr>
          <w:sz w:val="40"/>
          <w:szCs w:val="40"/>
        </w:rPr>
      </w:pPr>
      <w:r>
        <w:rPr>
          <w:rFonts w:hint="eastAsia"/>
          <w:sz w:val="40"/>
          <w:szCs w:val="40"/>
        </w:rPr>
        <w:t>학과</w:t>
      </w:r>
      <w:r>
        <w:rPr>
          <w:rFonts w:hint="eastAsia"/>
          <w:sz w:val="40"/>
          <w:szCs w:val="40"/>
        </w:rPr>
        <w:t xml:space="preserve"> : </w:t>
      </w:r>
      <w:r>
        <w:rPr>
          <w:rFonts w:hint="eastAsia"/>
          <w:sz w:val="40"/>
          <w:szCs w:val="40"/>
          <w:lang w:eastAsia="ko-KR"/>
        </w:rPr>
        <w:t>수학과</w:t>
      </w:r>
    </w:p>
    <w:p w14:paraId="7996344F" w14:textId="77777777" w:rsidR="005350E6" w:rsidRDefault="005350E6" w:rsidP="005350E6">
      <w:pPr>
        <w:jc w:val="right"/>
        <w:rPr>
          <w:sz w:val="40"/>
          <w:szCs w:val="40"/>
        </w:rPr>
      </w:pPr>
      <w:r>
        <w:rPr>
          <w:rFonts w:hint="eastAsia"/>
          <w:sz w:val="40"/>
          <w:szCs w:val="40"/>
        </w:rPr>
        <w:t>학번</w:t>
      </w:r>
      <w:r>
        <w:rPr>
          <w:rFonts w:hint="eastAsia"/>
          <w:sz w:val="40"/>
          <w:szCs w:val="40"/>
        </w:rPr>
        <w:t xml:space="preserve"> : </w:t>
      </w:r>
      <w:r>
        <w:rPr>
          <w:sz w:val="40"/>
          <w:szCs w:val="40"/>
        </w:rPr>
        <w:t>20121277</w:t>
      </w:r>
    </w:p>
    <w:p w14:paraId="09DB12E7" w14:textId="0931A0AC" w:rsidR="005350E6" w:rsidRDefault="005350E6">
      <w:pPr>
        <w:pStyle w:val="10"/>
        <w:tabs>
          <w:tab w:val="right" w:leader="dot" w:pos="9350"/>
        </w:tabs>
        <w:rPr>
          <w:noProof/>
        </w:rPr>
      </w:pPr>
      <w:r>
        <w:lastRenderedPageBreak/>
        <w:fldChar w:fldCharType="begin"/>
      </w:r>
      <w:r>
        <w:instrText xml:space="preserve"> TOC \o "1-2" \h \z \u </w:instrText>
      </w:r>
      <w:r>
        <w:fldChar w:fldCharType="separate"/>
      </w:r>
      <w:hyperlink w:anchor="_Toc71658957" w:history="1">
        <w:r w:rsidRPr="00124BA8">
          <w:rPr>
            <w:rStyle w:val="ac"/>
            <w:noProof/>
            <w:lang w:eastAsia="ko-KR"/>
          </w:rPr>
          <w:t xml:space="preserve">1. </w:t>
        </w:r>
        <w:r w:rsidRPr="00124BA8">
          <w:rPr>
            <w:rStyle w:val="ac"/>
            <w:noProof/>
            <w:lang w:eastAsia="ko-KR"/>
          </w:rPr>
          <w:t>프로젝트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목표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및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문제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정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470D806" w14:textId="3F702727" w:rsidR="005350E6" w:rsidRDefault="005350E6">
      <w:pPr>
        <w:pStyle w:val="10"/>
        <w:tabs>
          <w:tab w:val="right" w:leader="dot" w:pos="9350"/>
        </w:tabs>
        <w:rPr>
          <w:noProof/>
        </w:rPr>
      </w:pPr>
      <w:hyperlink w:anchor="_Toc71658958" w:history="1">
        <w:r w:rsidRPr="00124BA8">
          <w:rPr>
            <w:rStyle w:val="ac"/>
            <w:noProof/>
          </w:rPr>
          <w:t xml:space="preserve">2. ER </w:t>
        </w:r>
        <w:r w:rsidRPr="00124BA8">
          <w:rPr>
            <w:rStyle w:val="ac"/>
            <w:noProof/>
          </w:rPr>
          <w:t>다이어그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81C292E" w14:textId="57729849" w:rsidR="005350E6" w:rsidRDefault="005350E6">
      <w:pPr>
        <w:pStyle w:val="10"/>
        <w:tabs>
          <w:tab w:val="right" w:leader="dot" w:pos="9350"/>
        </w:tabs>
        <w:rPr>
          <w:noProof/>
        </w:rPr>
      </w:pPr>
      <w:hyperlink w:anchor="_Toc71658959" w:history="1">
        <w:r w:rsidRPr="00124BA8">
          <w:rPr>
            <w:rStyle w:val="ac"/>
            <w:noProof/>
          </w:rPr>
          <w:t>3 . Physical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B64C319" w14:textId="0BF82F83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0" w:history="1">
        <w:r w:rsidRPr="00124BA8">
          <w:rPr>
            <w:rStyle w:val="ac"/>
            <w:noProof/>
          </w:rPr>
          <w:t>3-1 Doma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39D5374" w14:textId="6FFDB1A3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1" w:history="1">
        <w:r w:rsidRPr="00124BA8">
          <w:rPr>
            <w:rStyle w:val="ac"/>
            <w:noProof/>
          </w:rPr>
          <w:t xml:space="preserve">3-2 </w:t>
        </w:r>
        <w:r w:rsidRPr="00124BA8">
          <w:rPr>
            <w:rStyle w:val="ac"/>
            <w:noProof/>
          </w:rPr>
          <w:t>사용된</w:t>
        </w:r>
        <w:r w:rsidRPr="00124BA8">
          <w:rPr>
            <w:rStyle w:val="ac"/>
            <w:noProof/>
          </w:rPr>
          <w:t xml:space="preserve"> Validation Constra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97338D" w14:textId="7A32A85D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2" w:history="1">
        <w:r w:rsidRPr="00124BA8">
          <w:rPr>
            <w:rStyle w:val="ac"/>
            <w:noProof/>
          </w:rPr>
          <w:t>3-3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4A17AB8" w14:textId="1252C8F8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3" w:history="1">
        <w:r w:rsidRPr="00124BA8">
          <w:rPr>
            <w:rStyle w:val="ac"/>
            <w:noProof/>
          </w:rPr>
          <w:t>3-4 AUTH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EDBE28" w14:textId="5417FD37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4" w:history="1">
        <w:r w:rsidRPr="00124BA8">
          <w:rPr>
            <w:rStyle w:val="ac"/>
            <w:noProof/>
          </w:rPr>
          <w:t>3-5 BOO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8A4F227" w14:textId="11E0CA27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5" w:history="1">
        <w:r w:rsidRPr="00124BA8">
          <w:rPr>
            <w:rStyle w:val="ac"/>
            <w:noProof/>
          </w:rPr>
          <w:t>3-6 STUD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AEA920A" w14:textId="20CA784B" w:rsidR="005350E6" w:rsidRDefault="005350E6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658966" w:history="1">
        <w:r w:rsidRPr="00124BA8">
          <w:rPr>
            <w:rStyle w:val="ac"/>
            <w:noProof/>
            <w:lang w:eastAsia="ko-KR"/>
          </w:rPr>
          <w:t>3-7 BORROW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3F17B99" w14:textId="647EBE32" w:rsidR="005350E6" w:rsidRDefault="005350E6">
      <w:pPr>
        <w:pStyle w:val="10"/>
        <w:tabs>
          <w:tab w:val="right" w:leader="dot" w:pos="9350"/>
        </w:tabs>
        <w:rPr>
          <w:noProof/>
        </w:rPr>
      </w:pPr>
      <w:hyperlink w:anchor="_Toc71658967" w:history="1">
        <w:r w:rsidRPr="00124BA8">
          <w:rPr>
            <w:rStyle w:val="ac"/>
            <w:noProof/>
            <w:lang w:eastAsia="ko-KR"/>
          </w:rPr>
          <w:t xml:space="preserve">4. SQL </w:t>
        </w:r>
        <w:r w:rsidRPr="00124BA8">
          <w:rPr>
            <w:rStyle w:val="ac"/>
            <w:noProof/>
            <w:lang w:eastAsia="ko-KR"/>
          </w:rPr>
          <w:t>질의문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및</w:t>
        </w:r>
        <w:r w:rsidRPr="00124BA8">
          <w:rPr>
            <w:rStyle w:val="ac"/>
            <w:noProof/>
            <w:lang w:eastAsia="ko-KR"/>
          </w:rPr>
          <w:t xml:space="preserve"> </w:t>
        </w:r>
        <w:r w:rsidRPr="00124BA8">
          <w:rPr>
            <w:rStyle w:val="ac"/>
            <w:noProof/>
            <w:lang w:eastAsia="ko-KR"/>
          </w:rPr>
          <w:t>결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658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1F5DAC1" w14:textId="6D5378AD" w:rsidR="005350E6" w:rsidRDefault="005350E6">
      <w:pPr>
        <w:pStyle w:val="1"/>
      </w:pPr>
      <w:r>
        <w:fldChar w:fldCharType="end"/>
      </w:r>
    </w:p>
    <w:p w14:paraId="36496FFF" w14:textId="6DF9EC11" w:rsidR="005350E6" w:rsidRDefault="005350E6" w:rsidP="005350E6">
      <w:pPr>
        <w:pStyle w:val="a0"/>
      </w:pPr>
    </w:p>
    <w:p w14:paraId="27E230ED" w14:textId="6E5631CF" w:rsidR="005350E6" w:rsidRDefault="005350E6" w:rsidP="005350E6">
      <w:pPr>
        <w:pStyle w:val="a0"/>
      </w:pPr>
    </w:p>
    <w:p w14:paraId="7BC1BACC" w14:textId="5D57FF9C" w:rsidR="005350E6" w:rsidRDefault="005350E6" w:rsidP="005350E6">
      <w:pPr>
        <w:pStyle w:val="a0"/>
      </w:pPr>
    </w:p>
    <w:p w14:paraId="13F5EE73" w14:textId="6F60B4FB" w:rsidR="005350E6" w:rsidRDefault="005350E6" w:rsidP="005350E6">
      <w:pPr>
        <w:pStyle w:val="a0"/>
      </w:pPr>
    </w:p>
    <w:p w14:paraId="6C0BFD0A" w14:textId="4B16B889" w:rsidR="005350E6" w:rsidRDefault="005350E6" w:rsidP="005350E6">
      <w:pPr>
        <w:pStyle w:val="a0"/>
      </w:pPr>
    </w:p>
    <w:p w14:paraId="41B23437" w14:textId="39C7AD20" w:rsidR="005350E6" w:rsidRDefault="005350E6" w:rsidP="005350E6">
      <w:pPr>
        <w:pStyle w:val="a0"/>
      </w:pPr>
    </w:p>
    <w:p w14:paraId="3C49685D" w14:textId="2FFF3C8B" w:rsidR="005350E6" w:rsidRDefault="005350E6" w:rsidP="005350E6">
      <w:pPr>
        <w:pStyle w:val="a0"/>
      </w:pPr>
    </w:p>
    <w:p w14:paraId="6DC26F3E" w14:textId="5F563103" w:rsidR="005350E6" w:rsidRDefault="005350E6" w:rsidP="005350E6">
      <w:pPr>
        <w:pStyle w:val="a0"/>
      </w:pPr>
    </w:p>
    <w:p w14:paraId="08A31A15" w14:textId="7B614DBA" w:rsidR="005350E6" w:rsidRDefault="005350E6" w:rsidP="005350E6">
      <w:pPr>
        <w:pStyle w:val="a0"/>
      </w:pPr>
    </w:p>
    <w:p w14:paraId="5EEFCA9C" w14:textId="77777777" w:rsidR="005350E6" w:rsidRPr="005350E6" w:rsidRDefault="005350E6" w:rsidP="005350E6">
      <w:pPr>
        <w:pStyle w:val="a0"/>
      </w:pPr>
    </w:p>
    <w:p w14:paraId="126B57F3" w14:textId="0C757AD4" w:rsidR="007A0EDB" w:rsidRDefault="001F0122">
      <w:pPr>
        <w:pStyle w:val="1"/>
        <w:rPr>
          <w:lang w:eastAsia="ko-KR"/>
        </w:rPr>
      </w:pPr>
      <w:bookmarkStart w:id="1" w:name="_Toc71658957"/>
      <w:r>
        <w:rPr>
          <w:lang w:eastAsia="ko-KR"/>
        </w:rPr>
        <w:lastRenderedPageBreak/>
        <w:t xml:space="preserve">1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bookmarkEnd w:id="1"/>
    </w:p>
    <w:p w14:paraId="3B19B768" w14:textId="77777777" w:rsidR="007A0EDB" w:rsidRDefault="001F0122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도서관련</w:t>
      </w:r>
      <w:r>
        <w:rPr>
          <w:lang w:eastAsia="ko-KR"/>
        </w:rPr>
        <w:t xml:space="preserve"> ER </w:t>
      </w:r>
      <w:r>
        <w:rPr>
          <w:lang w:eastAsia="ko-KR"/>
        </w:rPr>
        <w:t>다이어그램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베이스를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속성별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>, ER-w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베이스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연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질의를</w:t>
      </w:r>
      <w:r>
        <w:rPr>
          <w:lang w:eastAsia="ko-KR"/>
        </w:rPr>
        <w:t xml:space="preserve"> SQL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14:paraId="649DD81C" w14:textId="77777777" w:rsidR="007A0EDB" w:rsidRDefault="007A0EDB">
      <w:pPr>
        <w:pStyle w:val="a0"/>
        <w:rPr>
          <w:lang w:eastAsia="ko-KR"/>
        </w:rPr>
      </w:pPr>
    </w:p>
    <w:p w14:paraId="1678A761" w14:textId="77777777" w:rsidR="007A0EDB" w:rsidRDefault="001F0122">
      <w:pPr>
        <w:pStyle w:val="1"/>
      </w:pPr>
      <w:bookmarkStart w:id="2" w:name="X3ff19eb7f1bee1058e86413be06fb9ca4812e49"/>
      <w:bookmarkStart w:id="3" w:name="_Toc71658958"/>
      <w:bookmarkEnd w:id="0"/>
      <w:r>
        <w:t xml:space="preserve">2. ER </w:t>
      </w:r>
      <w:r>
        <w:t>다이어그램</w:t>
      </w:r>
      <w:bookmarkEnd w:id="3"/>
    </w:p>
    <w:p w14:paraId="2DB9FBB9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7CF36FB" wp14:editId="137D1A32">
            <wp:extent cx="5334000" cy="49457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A69F" w14:textId="77777777" w:rsidR="007A0EDB" w:rsidRDefault="007A0EDB">
      <w:pPr>
        <w:pStyle w:val="ImageCaption"/>
      </w:pPr>
    </w:p>
    <w:p w14:paraId="74D7075D" w14:textId="77777777" w:rsidR="007A0EDB" w:rsidRDefault="007A0EDB">
      <w:pPr>
        <w:pStyle w:val="a0"/>
      </w:pPr>
    </w:p>
    <w:p w14:paraId="7842604F" w14:textId="77777777" w:rsidR="007A0EDB" w:rsidRDefault="001F0122">
      <w:pPr>
        <w:pStyle w:val="a0"/>
      </w:pPr>
      <w:r>
        <w:rPr>
          <w:lang w:eastAsia="ko-KR"/>
        </w:rPr>
        <w:lastRenderedPageBreak/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ER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t xml:space="preserve">ER </w:t>
      </w:r>
      <w:r>
        <w:t>다이어그램의</w:t>
      </w:r>
      <w:r>
        <w:t xml:space="preserve"> Entity</w:t>
      </w:r>
      <w:r>
        <w:t>는</w:t>
      </w:r>
      <w:r>
        <w:t xml:space="preserve"> TYPES, AUT</w:t>
      </w:r>
      <w:r>
        <w:t>HORS, BOOKS, STUDENTS, BORROWS</w:t>
      </w:r>
      <w:r>
        <w:t>로</w:t>
      </w:r>
      <w:r>
        <w:t xml:space="preserve"> </w:t>
      </w:r>
      <w:r>
        <w:t>구성된다</w:t>
      </w:r>
      <w:r>
        <w:t xml:space="preserve">. </w:t>
      </w:r>
      <w:r>
        <w:t>각</w:t>
      </w:r>
      <w:r>
        <w:t xml:space="preserve"> entity</w:t>
      </w:r>
      <w:r>
        <w:t>는</w:t>
      </w:r>
      <w:r>
        <w:t xml:space="preserve"> attribute</w:t>
      </w:r>
      <w:r>
        <w:t>를</w:t>
      </w:r>
      <w:r>
        <w:t xml:space="preserve"> </w:t>
      </w:r>
      <w:r>
        <w:t>가지며</w:t>
      </w:r>
      <w:r>
        <w:t xml:space="preserve"> Relationship</w:t>
      </w:r>
      <w:r>
        <w:t>으로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</w:p>
    <w:p w14:paraId="2575BBB3" w14:textId="77777777" w:rsidR="007A0EDB" w:rsidRDefault="001F0122">
      <w:pPr>
        <w:numPr>
          <w:ilvl w:val="0"/>
          <w:numId w:val="2"/>
        </w:numPr>
      </w:pPr>
      <w:r>
        <w:t>TYPES</w:t>
      </w:r>
    </w:p>
    <w:p w14:paraId="30AE8564" w14:textId="77777777" w:rsidR="007A0EDB" w:rsidRDefault="001F0122">
      <w:pPr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typeid</w:t>
      </w:r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2400C1F" w14:textId="77777777" w:rsidR="007A0EDB" w:rsidRDefault="001F0122">
      <w:pPr>
        <w:numPr>
          <w:ilvl w:val="1"/>
          <w:numId w:val="3"/>
        </w:numPr>
      </w:pPr>
      <w:r>
        <w:t>name</w:t>
      </w:r>
      <w:r>
        <w:t>을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5E1DBCFA" w14:textId="77777777" w:rsidR="007A0EDB" w:rsidRDefault="001F0122">
      <w:pPr>
        <w:numPr>
          <w:ilvl w:val="0"/>
          <w:numId w:val="2"/>
        </w:numPr>
      </w:pPr>
      <w:r>
        <w:t>AUTHORS</w:t>
      </w:r>
    </w:p>
    <w:p w14:paraId="35E7BA1B" w14:textId="77777777" w:rsidR="007A0EDB" w:rsidRDefault="001F0122">
      <w:pPr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>authorid</w:t>
      </w:r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5DB7E3F" w14:textId="77777777" w:rsidR="007A0EDB" w:rsidRDefault="001F0122">
      <w:pPr>
        <w:numPr>
          <w:ilvl w:val="1"/>
          <w:numId w:val="4"/>
        </w:numPr>
      </w:pPr>
      <w:r>
        <w:t>name</w:t>
      </w:r>
      <w:r>
        <w:t>을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2086E199" w14:textId="77777777" w:rsidR="007A0EDB" w:rsidRDefault="001F0122">
      <w:pPr>
        <w:numPr>
          <w:ilvl w:val="0"/>
          <w:numId w:val="2"/>
        </w:numPr>
      </w:pPr>
      <w:r>
        <w:t>BOOKS</w:t>
      </w:r>
    </w:p>
    <w:p w14:paraId="71897296" w14:textId="77777777" w:rsidR="007A0EDB" w:rsidRDefault="001F0122">
      <w:pPr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bookid</w:t>
      </w:r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0FDD3B0" w14:textId="77777777" w:rsidR="007A0EDB" w:rsidRDefault="001F0122">
      <w:pPr>
        <w:numPr>
          <w:ilvl w:val="1"/>
          <w:numId w:val="5"/>
        </w:numPr>
      </w:pPr>
      <w:r>
        <w:t>authorid</w:t>
      </w:r>
      <w:r>
        <w:t>와</w:t>
      </w:r>
      <w:r>
        <w:t xml:space="preserve"> typeid</w:t>
      </w:r>
      <w:r>
        <w:t>를</w:t>
      </w:r>
      <w:r>
        <w:t xml:space="preserve"> FK</w:t>
      </w:r>
      <w:r>
        <w:t>로</w:t>
      </w:r>
      <w:r>
        <w:t xml:space="preserve"> </w:t>
      </w:r>
      <w:r>
        <w:t>갖는다</w:t>
      </w:r>
      <w:r>
        <w:t>.</w:t>
      </w:r>
    </w:p>
    <w:p w14:paraId="64AECFB1" w14:textId="77777777" w:rsidR="007A0EDB" w:rsidRDefault="001F0122">
      <w:pPr>
        <w:numPr>
          <w:ilvl w:val="1"/>
          <w:numId w:val="5"/>
        </w:numPr>
      </w:pPr>
      <w:r>
        <w:t>TYPES entity</w:t>
      </w:r>
      <w:r>
        <w:t>와</w:t>
      </w:r>
      <w:r>
        <w:t xml:space="preserve"> A</w:t>
      </w:r>
      <w:r>
        <w:t>UTHORS entity</w:t>
      </w:r>
      <w:r>
        <w:t>와</w:t>
      </w:r>
      <w:r>
        <w:t xml:space="preserve"> non-identifying</w:t>
      </w:r>
      <w:r>
        <w:t>한</w:t>
      </w:r>
      <w:r>
        <w:t xml:space="preserve"> relationship</w:t>
      </w:r>
      <w:r>
        <w:t>을</w:t>
      </w:r>
      <w:r>
        <w:t xml:space="preserve"> </w:t>
      </w:r>
      <w:r>
        <w:t>갖는다</w:t>
      </w:r>
      <w:r>
        <w:t xml:space="preserve">. </w:t>
      </w:r>
    </w:p>
    <w:p w14:paraId="2162A174" w14:textId="77777777" w:rsidR="007A0EDB" w:rsidRDefault="001F0122">
      <w:pPr>
        <w:numPr>
          <w:ilvl w:val="1"/>
          <w:numId w:val="5"/>
        </w:numPr>
      </w:pPr>
      <w:r>
        <w:t>TYPE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type_of</w:t>
      </w:r>
      <w:r>
        <w:t>라고</w:t>
      </w:r>
      <w:r>
        <w:t xml:space="preserve"> </w:t>
      </w:r>
      <w:r>
        <w:t>하고</w:t>
      </w:r>
      <w:r>
        <w:t>, AUTHOR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written_by</w:t>
      </w:r>
      <w:r>
        <w:t>로</w:t>
      </w:r>
      <w:r>
        <w:t xml:space="preserve"> </w:t>
      </w:r>
      <w:r>
        <w:t>하였으나</w:t>
      </w:r>
      <w:r>
        <w:t xml:space="preserve">, </w:t>
      </w:r>
      <w:r>
        <w:t>이를</w:t>
      </w:r>
      <w:r>
        <w:t xml:space="preserve"> </w:t>
      </w:r>
      <w:r>
        <w:t>별도의</w:t>
      </w:r>
      <w:r>
        <w:t xml:space="preserve"> entity</w:t>
      </w:r>
      <w:r>
        <w:t>로</w:t>
      </w:r>
      <w:r>
        <w:t xml:space="preserve"> </w:t>
      </w:r>
      <w:r>
        <w:t>생성하지는</w:t>
      </w:r>
      <w:r>
        <w:t xml:space="preserve"> </w:t>
      </w:r>
      <w:r>
        <w:t>않았다</w:t>
      </w:r>
      <w:r>
        <w:t>.</w:t>
      </w:r>
    </w:p>
    <w:p w14:paraId="5FD8A50C" w14:textId="77777777" w:rsidR="007A0EDB" w:rsidRDefault="001F0122">
      <w:pPr>
        <w:numPr>
          <w:ilvl w:val="1"/>
          <w:numId w:val="5"/>
        </w:numPr>
      </w:pPr>
      <w:r>
        <w:t>BORROWS entity</w:t>
      </w:r>
      <w:r>
        <w:t>와</w:t>
      </w:r>
      <w:r>
        <w:t xml:space="preserve"> 1:1 relationship</w:t>
      </w:r>
      <w:r>
        <w:t>을</w:t>
      </w:r>
      <w:r>
        <w:t xml:space="preserve"> </w:t>
      </w:r>
      <w:r>
        <w:t>맺으며</w:t>
      </w:r>
      <w:r>
        <w:t>, zero or one cardinality</w:t>
      </w:r>
      <w:r>
        <w:t>를</w:t>
      </w:r>
      <w:r>
        <w:t xml:space="preserve"> </w:t>
      </w:r>
      <w:r>
        <w:t>갖는다</w:t>
      </w:r>
      <w:r>
        <w:t xml:space="preserve">. </w:t>
      </w:r>
    </w:p>
    <w:p w14:paraId="1540A942" w14:textId="77777777" w:rsidR="007A0EDB" w:rsidRDefault="001F0122">
      <w:pPr>
        <w:numPr>
          <w:ilvl w:val="1"/>
          <w:numId w:val="5"/>
        </w:numPr>
      </w:pPr>
      <w:r>
        <w:t>name, pagecount</w:t>
      </w:r>
      <w:r>
        <w:t>를</w:t>
      </w:r>
      <w:r>
        <w:t xml:space="preserve"> a</w:t>
      </w:r>
      <w:r>
        <w:t>ttribute</w:t>
      </w:r>
      <w:r>
        <w:t>로</w:t>
      </w:r>
      <w:r>
        <w:t xml:space="preserve"> </w:t>
      </w:r>
      <w:r>
        <w:t>갖는다</w:t>
      </w:r>
      <w:r>
        <w:t>.</w:t>
      </w:r>
    </w:p>
    <w:p w14:paraId="6CAA1207" w14:textId="77777777" w:rsidR="007A0EDB" w:rsidRDefault="001F0122">
      <w:pPr>
        <w:numPr>
          <w:ilvl w:val="0"/>
          <w:numId w:val="2"/>
        </w:numPr>
      </w:pPr>
      <w:r>
        <w:t>STUDENTS</w:t>
      </w:r>
    </w:p>
    <w:p w14:paraId="53829A91" w14:textId="77777777" w:rsidR="007A0EDB" w:rsidRDefault="001F0122">
      <w:pPr>
        <w:numPr>
          <w:ilvl w:val="1"/>
          <w:numId w:val="6"/>
        </w:numPr>
      </w:pPr>
      <w:r>
        <w:t>BORROWS entity</w:t>
      </w:r>
      <w:r>
        <w:t>와</w:t>
      </w:r>
      <w:r>
        <w:t xml:space="preserve"> 1:N relationship</w:t>
      </w:r>
      <w:r>
        <w:t>을</w:t>
      </w:r>
      <w:r>
        <w:t xml:space="preserve"> </w:t>
      </w:r>
      <w:r>
        <w:t>맺으며</w:t>
      </w:r>
      <w:r>
        <w:t>, zero, one or more cardinality</w:t>
      </w:r>
      <w:r>
        <w:t>를</w:t>
      </w:r>
      <w:r>
        <w:t xml:space="preserve"> </w:t>
      </w:r>
      <w:r>
        <w:t>갖는다</w:t>
      </w:r>
      <w:r>
        <w:t>.</w:t>
      </w:r>
    </w:p>
    <w:p w14:paraId="5470889D" w14:textId="77777777" w:rsidR="007A0EDB" w:rsidRDefault="001F0122">
      <w:pPr>
        <w:numPr>
          <w:ilvl w:val="1"/>
          <w:numId w:val="6"/>
        </w:numPr>
      </w:pPr>
      <w:r>
        <w:t>studentid</w:t>
      </w:r>
      <w:r>
        <w:t>를</w:t>
      </w:r>
      <w:r>
        <w:t xml:space="preserve"> PK</w:t>
      </w:r>
      <w:r>
        <w:t>로</w:t>
      </w:r>
      <w:r>
        <w:t xml:space="preserve"> </w:t>
      </w:r>
      <w:r>
        <w:t>갖는다</w:t>
      </w:r>
      <w:r>
        <w:t>.</w:t>
      </w:r>
    </w:p>
    <w:p w14:paraId="7C35C400" w14:textId="77777777" w:rsidR="007A0EDB" w:rsidRDefault="001F0122">
      <w:pPr>
        <w:numPr>
          <w:ilvl w:val="1"/>
          <w:numId w:val="6"/>
        </w:numPr>
      </w:pPr>
      <w:r>
        <w:lastRenderedPageBreak/>
        <w:t>name, gender, class</w:t>
      </w:r>
      <w:r>
        <w:t>를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35AD3374" w14:textId="77777777" w:rsidR="007A0EDB" w:rsidRDefault="001F0122">
      <w:pPr>
        <w:numPr>
          <w:ilvl w:val="0"/>
          <w:numId w:val="2"/>
        </w:numPr>
      </w:pPr>
      <w:r>
        <w:t>BORROWS</w:t>
      </w:r>
    </w:p>
    <w:p w14:paraId="509BC1EE" w14:textId="77777777" w:rsidR="007A0EDB" w:rsidRDefault="001F0122">
      <w:pPr>
        <w:numPr>
          <w:ilvl w:val="1"/>
          <w:numId w:val="7"/>
        </w:numPr>
      </w:pPr>
      <w:r>
        <w:t>STUDENTS entity</w:t>
      </w:r>
      <w:r>
        <w:t>와</w:t>
      </w:r>
      <w:r>
        <w:t xml:space="preserve"> BOOKS entity</w:t>
      </w:r>
      <w:r>
        <w:t>와의</w:t>
      </w:r>
      <w:r>
        <w:t xml:space="preserve"> </w:t>
      </w:r>
      <w:r>
        <w:t>관계를</w:t>
      </w:r>
      <w:r>
        <w:t xml:space="preserve"> </w:t>
      </w:r>
      <w:r>
        <w:t>설명하는</w:t>
      </w:r>
      <w:r>
        <w:t xml:space="preserve"> </w:t>
      </w:r>
      <w:r>
        <w:t>사건</w:t>
      </w:r>
      <w:r>
        <w:t>(</w:t>
      </w:r>
      <w:r>
        <w:t>대출하다</w:t>
      </w:r>
      <w:r>
        <w:t>) entity</w:t>
      </w:r>
      <w:r>
        <w:t>이다</w:t>
      </w:r>
      <w:r>
        <w:t>.</w:t>
      </w:r>
    </w:p>
    <w:p w14:paraId="026BAAAC" w14:textId="77777777" w:rsidR="007A0EDB" w:rsidRDefault="001F0122">
      <w:pPr>
        <w:numPr>
          <w:ilvl w:val="1"/>
          <w:numId w:val="7"/>
        </w:numPr>
      </w:pPr>
      <w:r>
        <w:t>borrowid, bookid, student</w:t>
      </w:r>
      <w:r>
        <w:t>를</w:t>
      </w:r>
      <w:r>
        <w:t xml:space="preserve"> PK</w:t>
      </w:r>
      <w:r>
        <w:t>로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p w14:paraId="777F287A" w14:textId="77777777" w:rsidR="007A0EDB" w:rsidRDefault="007A0EDB">
      <w:pPr>
        <w:pStyle w:val="FirstParagraph"/>
      </w:pPr>
    </w:p>
    <w:p w14:paraId="6440BFAA" w14:textId="77777777" w:rsidR="007A0EDB" w:rsidRDefault="001F0122">
      <w:pPr>
        <w:pStyle w:val="1"/>
      </w:pPr>
      <w:bookmarkStart w:id="4" w:name="Xbdf711afa804e3b124d8f89e6cb2986098a7b6f"/>
      <w:bookmarkStart w:id="5" w:name="_Toc71658959"/>
      <w:bookmarkEnd w:id="2"/>
      <w:r>
        <w:t>3 . Physical Mode</w:t>
      </w:r>
      <w:bookmarkEnd w:id="5"/>
    </w:p>
    <w:p w14:paraId="2305CA88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162AFEE" wp14:editId="0204070B">
            <wp:extent cx="5334000" cy="4929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77ADB" w14:textId="77777777" w:rsidR="007A0EDB" w:rsidRDefault="007A0EDB">
      <w:pPr>
        <w:pStyle w:val="ImageCaption"/>
      </w:pPr>
    </w:p>
    <w:p w14:paraId="5B70E6EB" w14:textId="77777777" w:rsidR="007A0EDB" w:rsidRDefault="001F0122">
      <w:pPr>
        <w:pStyle w:val="2"/>
      </w:pPr>
      <w:bookmarkStart w:id="6" w:name="X3d5eca7b5d63b3b41d51921ac1151fc875248a0"/>
      <w:bookmarkStart w:id="7" w:name="_Toc71658960"/>
      <w:r>
        <w:lastRenderedPageBreak/>
        <w:t>3-1 Domain</w:t>
      </w:r>
      <w:bookmarkEnd w:id="7"/>
    </w:p>
    <w:p w14:paraId="1557AA87" w14:textId="77777777" w:rsidR="007A0EDB" w:rsidRDefault="001F0122">
      <w:pPr>
        <w:numPr>
          <w:ilvl w:val="0"/>
          <w:numId w:val="8"/>
        </w:numPr>
      </w:pPr>
      <w:r>
        <w:t>CHAR</w:t>
      </w:r>
    </w:p>
    <w:p w14:paraId="5F35B8C2" w14:textId="77777777" w:rsidR="007A0EDB" w:rsidRDefault="001F0122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char </w:t>
      </w:r>
      <w:r>
        <w:rPr>
          <w:lang w:eastAsia="ko-KR"/>
        </w:rPr>
        <w:t>자료형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2AFDE1C4" w14:textId="77777777" w:rsidR="007A0EDB" w:rsidRDefault="001F0122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 xml:space="preserve">maximum </w:t>
      </w:r>
      <w:r>
        <w:rPr>
          <w:lang w:eastAsia="ko-KR"/>
        </w:rPr>
        <w:t>크기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조정하였다</w:t>
      </w:r>
      <w:r>
        <w:rPr>
          <w:lang w:eastAsia="ko-KR"/>
        </w:rPr>
        <w:t xml:space="preserve">. </w:t>
      </w:r>
    </w:p>
    <w:p w14:paraId="68CAD645" w14:textId="77777777" w:rsidR="007A0EDB" w:rsidRDefault="001F0122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entity</w:t>
      </w:r>
      <w:r>
        <w:rPr>
          <w:lang w:eastAsia="ko-KR"/>
        </w:rPr>
        <w:t>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488B0C80" w14:textId="77777777" w:rsidR="007A0EDB" w:rsidRDefault="001F0122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이름</w:t>
      </w:r>
      <w:r>
        <w:rPr>
          <w:lang w:eastAsia="ko-KR"/>
        </w:rPr>
        <w:t>(na</w:t>
      </w:r>
      <w:r>
        <w:rPr>
          <w:lang w:eastAsia="ko-KR"/>
        </w:rPr>
        <w:t>m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196B78DF" w14:textId="77777777" w:rsidR="007A0EDB" w:rsidRDefault="001F0122">
      <w:pPr>
        <w:numPr>
          <w:ilvl w:val="0"/>
          <w:numId w:val="8"/>
        </w:numPr>
      </w:pPr>
      <w:r>
        <w:t>INTEGER</w:t>
      </w:r>
    </w:p>
    <w:p w14:paraId="4B08CBD7" w14:textId="77777777" w:rsidR="007A0EDB" w:rsidRDefault="001F0122">
      <w:pPr>
        <w:numPr>
          <w:ilvl w:val="1"/>
          <w:numId w:val="11"/>
        </w:numPr>
      </w:pPr>
      <w:r>
        <w:t>BOOKS entity</w:t>
      </w:r>
      <w:r>
        <w:t>의</w:t>
      </w:r>
      <w:r>
        <w:t xml:space="preserve"> pageout attribute</w:t>
      </w:r>
      <w:r>
        <w:t>를</w:t>
      </w:r>
      <w:r>
        <w:t xml:space="preserve"> integer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2B80E63A" w14:textId="77777777" w:rsidR="007A0EDB" w:rsidRDefault="001F0122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책의</w:t>
      </w:r>
      <w:r>
        <w:rPr>
          <w:lang w:eastAsia="ko-KR"/>
        </w:rPr>
        <w:t xml:space="preserve"> pag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속성이므로</w:t>
      </w:r>
      <w:r>
        <w:rPr>
          <w:lang w:eastAsia="ko-KR"/>
        </w:rPr>
        <w:t xml:space="preserve">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할당되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14:paraId="0B0D00DC" w14:textId="77777777" w:rsidR="007A0EDB" w:rsidRDefault="001F0122">
      <w:pPr>
        <w:numPr>
          <w:ilvl w:val="0"/>
          <w:numId w:val="8"/>
        </w:numPr>
      </w:pPr>
      <w:r>
        <w:t>DATE</w:t>
      </w:r>
    </w:p>
    <w:p w14:paraId="0CE6BDD5" w14:textId="77777777" w:rsidR="007A0EDB" w:rsidRDefault="001F0122">
      <w:pPr>
        <w:numPr>
          <w:ilvl w:val="1"/>
          <w:numId w:val="12"/>
        </w:numPr>
      </w:pPr>
      <w:r>
        <w:t>BORROWS entity</w:t>
      </w:r>
      <w:r>
        <w:t>의</w:t>
      </w:r>
      <w:r>
        <w:t xml:space="preserve"> dateOut, returned attribute</w:t>
      </w:r>
      <w:r>
        <w:t>를</w:t>
      </w:r>
      <w:r>
        <w:t xml:space="preserve"> DATE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0B0D59EA" w14:textId="77777777" w:rsidR="007A0EDB" w:rsidRDefault="001F0122">
      <w:pPr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SQL</w:t>
      </w:r>
      <w:r>
        <w:rPr>
          <w:lang w:eastAsia="ko-KR"/>
        </w:rPr>
        <w:t>은</w:t>
      </w:r>
      <w:r>
        <w:rPr>
          <w:lang w:eastAsia="ko-KR"/>
        </w:rPr>
        <w:t xml:space="preserve"> date</w:t>
      </w:r>
      <w:r>
        <w:rPr>
          <w:lang w:eastAsia="ko-KR"/>
        </w:rPr>
        <w:t>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연산들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(ex&gt; 2021-03-02 &gt; 2021-02-28)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A3F2F11" w14:textId="77777777" w:rsidR="007A0EDB" w:rsidRDefault="001F0122">
      <w:pPr>
        <w:numPr>
          <w:ilvl w:val="0"/>
          <w:numId w:val="8"/>
        </w:numPr>
      </w:pPr>
      <w:r>
        <w:t>Gender (</w:t>
      </w:r>
      <w:r>
        <w:t>사용자</w:t>
      </w:r>
      <w:r>
        <w:t xml:space="preserve"> </w:t>
      </w:r>
      <w:r>
        <w:t>정의</w:t>
      </w:r>
      <w:r>
        <w:t xml:space="preserve"> domain)</w:t>
      </w:r>
    </w:p>
    <w:p w14:paraId="04FD567A" w14:textId="77777777" w:rsidR="007A0EDB" w:rsidRDefault="001F0122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gender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M, F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EB3BC0" w14:textId="77777777" w:rsidR="007A0EDB" w:rsidRDefault="001F0122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관련</w:t>
      </w:r>
      <w:r>
        <w:rPr>
          <w:lang w:eastAsia="ko-KR"/>
        </w:rPr>
        <w:t xml:space="preserve"> validation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새롭게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 xml:space="preserve">,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2C5FD56C" w14:textId="77777777" w:rsidR="007A0EDB" w:rsidRDefault="007A0EDB">
      <w:pPr>
        <w:pStyle w:val="FirstParagraph"/>
        <w:rPr>
          <w:lang w:eastAsia="ko-KR"/>
        </w:rPr>
      </w:pPr>
    </w:p>
    <w:p w14:paraId="738B4B33" w14:textId="77777777" w:rsidR="007A0EDB" w:rsidRDefault="001F0122">
      <w:pPr>
        <w:pStyle w:val="2"/>
      </w:pPr>
      <w:bookmarkStart w:id="8" w:name="X79f16532f9326e320b57940a0b98c8d29295e6a"/>
      <w:bookmarkStart w:id="9" w:name="_Toc71658961"/>
      <w:bookmarkEnd w:id="6"/>
      <w:r>
        <w:lastRenderedPageBreak/>
        <w:t xml:space="preserve">3-2 </w:t>
      </w:r>
      <w:r>
        <w:t>사용된</w:t>
      </w:r>
      <w:r>
        <w:t xml:space="preserve"> Validation Constraint</w:t>
      </w:r>
      <w:bookmarkEnd w:id="9"/>
    </w:p>
    <w:p w14:paraId="41D0E1DB" w14:textId="77777777" w:rsidR="007A0EDB" w:rsidRDefault="001F0122">
      <w:pPr>
        <w:pStyle w:val="FirstParagraph"/>
      </w:pPr>
      <w:r>
        <w:t>(1) Gender validation rule</w:t>
      </w:r>
    </w:p>
    <w:p w14:paraId="057571FE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F8EF2B5" wp14:editId="5A01EF0F">
            <wp:extent cx="48387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2D22D" w14:textId="77777777" w:rsidR="007A0EDB" w:rsidRDefault="007A0EDB">
      <w:pPr>
        <w:pStyle w:val="ImageCaption"/>
      </w:pPr>
    </w:p>
    <w:p w14:paraId="5265C4F7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validation ru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attribute</w:t>
      </w:r>
      <w:r>
        <w:rPr>
          <w:lang w:eastAsia="ko-KR"/>
        </w:rPr>
        <w:t>는</w:t>
      </w:r>
      <w:r>
        <w:rPr>
          <w:lang w:eastAsia="ko-KR"/>
        </w:rPr>
        <w:t xml:space="preserve"> M </w:t>
      </w:r>
      <w:r>
        <w:rPr>
          <w:lang w:eastAsia="ko-KR"/>
        </w:rPr>
        <w:t>혹은</w:t>
      </w:r>
      <w:r>
        <w:rPr>
          <w:lang w:eastAsia="ko-KR"/>
        </w:rPr>
        <w:t xml:space="preserve"> F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5420F8C" w14:textId="77777777" w:rsidR="007A0EDB" w:rsidRDefault="007A0EDB">
      <w:pPr>
        <w:pStyle w:val="a0"/>
        <w:rPr>
          <w:lang w:eastAsia="ko-KR"/>
        </w:rPr>
      </w:pPr>
    </w:p>
    <w:p w14:paraId="725B4333" w14:textId="77777777" w:rsidR="007A0EDB" w:rsidRDefault="001F0122">
      <w:pPr>
        <w:pStyle w:val="a0"/>
      </w:pPr>
      <w:r>
        <w:t>(2) Pageout validation rule</w:t>
      </w:r>
    </w:p>
    <w:p w14:paraId="322DF776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173CF32F" wp14:editId="184A18A9">
            <wp:extent cx="4819650" cy="23336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img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7B2E21" w14:textId="77777777" w:rsidR="007A0EDB" w:rsidRDefault="007A0EDB">
      <w:pPr>
        <w:pStyle w:val="ImageCaption"/>
      </w:pPr>
    </w:p>
    <w:p w14:paraId="18A56DAD" w14:textId="77777777" w:rsidR="007A0EDB" w:rsidRDefault="001F0122">
      <w:pPr>
        <w:pStyle w:val="a0"/>
      </w:pPr>
      <w:r>
        <w:lastRenderedPageBreak/>
        <w:t>해당</w:t>
      </w:r>
      <w:r>
        <w:t xml:space="preserve"> validatio rule</w:t>
      </w:r>
      <w:r>
        <w:t>이</w:t>
      </w:r>
      <w:r>
        <w:t xml:space="preserve"> </w:t>
      </w:r>
      <w:r>
        <w:t>적용된</w:t>
      </w:r>
      <w:r>
        <w:t xml:space="preserve"> attribute</w:t>
      </w:r>
      <w:r>
        <w:t>는</w:t>
      </w:r>
      <w:r>
        <w:t xml:space="preserve"> 0 </w:t>
      </w:r>
      <w:r>
        <w:t>이상의</w:t>
      </w:r>
      <w:r>
        <w:t xml:space="preserve"> integer </w:t>
      </w:r>
      <w:r>
        <w:t>값만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6D367B" w14:textId="77777777" w:rsidR="007A0EDB" w:rsidRDefault="007A0EDB">
      <w:pPr>
        <w:pStyle w:val="a0"/>
      </w:pPr>
    </w:p>
    <w:p w14:paraId="01CFBBBE" w14:textId="77777777" w:rsidR="007A0EDB" w:rsidRDefault="001F0122">
      <w:pPr>
        <w:pStyle w:val="2"/>
      </w:pPr>
      <w:bookmarkStart w:id="10" w:name="X3d14247ef76391bcedb666b0b1c4b1eb47e0219"/>
      <w:bookmarkStart w:id="11" w:name="_Toc71658962"/>
      <w:bookmarkEnd w:id="8"/>
      <w:r>
        <w:t>3-3 TYPES</w:t>
      </w:r>
      <w:bookmarkEnd w:id="11"/>
    </w:p>
    <w:p w14:paraId="19621E33" w14:textId="77777777" w:rsidR="007A0EDB" w:rsidRDefault="001F0122">
      <w:pPr>
        <w:pStyle w:val="FirstParagraph"/>
      </w:pPr>
      <w:r>
        <w:t>책의</w:t>
      </w:r>
      <w:r>
        <w:t xml:space="preserve"> </w:t>
      </w:r>
      <w:r>
        <w:t>유형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 xml:space="preserve">. </w:t>
      </w:r>
    </w:p>
    <w:p w14:paraId="642D4A84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DA0C2EA" wp14:editId="4B627BB3">
            <wp:extent cx="2882900" cy="952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09F71" w14:textId="77777777" w:rsidR="007A0EDB" w:rsidRDefault="007A0EDB">
      <w:pPr>
        <w:pStyle w:val="ImageCaption"/>
      </w:pPr>
    </w:p>
    <w:p w14:paraId="1F4184B3" w14:textId="77777777" w:rsidR="007A0EDB" w:rsidRDefault="001F0122">
      <w:pPr>
        <w:numPr>
          <w:ilvl w:val="0"/>
          <w:numId w:val="14"/>
        </w:numPr>
      </w:pPr>
      <w:r>
        <w:t>Attribute</w:t>
      </w:r>
    </w:p>
    <w:p w14:paraId="2F8C87EB" w14:textId="77777777" w:rsidR="007A0EDB" w:rsidRDefault="001F0122">
      <w:pPr>
        <w:numPr>
          <w:ilvl w:val="1"/>
          <w:numId w:val="15"/>
        </w:numPr>
      </w:pPr>
      <w:r>
        <w:t>typeid : TYPE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3D470163" w14:textId="77777777" w:rsidR="007A0EDB" w:rsidRDefault="001F0122">
      <w:pPr>
        <w:numPr>
          <w:ilvl w:val="1"/>
          <w:numId w:val="15"/>
        </w:numPr>
      </w:pPr>
      <w:r>
        <w:rPr>
          <w:lang w:eastAsia="ko-KR"/>
        </w:rPr>
        <w:t xml:space="preserve">name :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 NULL</w:t>
      </w:r>
      <w:r>
        <w:t>로</w:t>
      </w:r>
      <w:r>
        <w:t xml:space="preserve"> </w:t>
      </w:r>
      <w:r>
        <w:t>설정하였다</w:t>
      </w:r>
      <w:r>
        <w:t>.</w:t>
      </w:r>
    </w:p>
    <w:p w14:paraId="680D0396" w14:textId="77777777" w:rsidR="007A0EDB" w:rsidRDefault="001F0122">
      <w:pPr>
        <w:numPr>
          <w:ilvl w:val="0"/>
          <w:numId w:val="14"/>
        </w:numPr>
      </w:pPr>
      <w:r>
        <w:t>Relationship</w:t>
      </w:r>
    </w:p>
    <w:p w14:paraId="564F7C6A" w14:textId="77777777" w:rsidR="007A0EDB" w:rsidRDefault="001F0122">
      <w:pPr>
        <w:numPr>
          <w:ilvl w:val="1"/>
          <w:numId w:val="16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4264D011" w14:textId="77777777" w:rsidR="007A0EDB" w:rsidRDefault="001F0122">
      <w:pPr>
        <w:numPr>
          <w:ilvl w:val="1"/>
          <w:numId w:val="16"/>
        </w:numPr>
      </w:pPr>
      <w:r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y</w:t>
      </w:r>
      <w:r>
        <w:t>이다</w:t>
      </w:r>
      <w:r>
        <w:t>.</w:t>
      </w:r>
    </w:p>
    <w:p w14:paraId="308EE2AF" w14:textId="77777777" w:rsidR="007A0EDB" w:rsidRDefault="001F0122">
      <w:pPr>
        <w:numPr>
          <w:ilvl w:val="1"/>
          <w:numId w:val="16"/>
        </w:numPr>
      </w:pPr>
      <w:r>
        <w:t>TYPE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TYPE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749B2A7D" w14:textId="729EC4EC" w:rsidR="007A0EDB" w:rsidRDefault="007A0EDB">
      <w:pPr>
        <w:pStyle w:val="FirstParagraph"/>
      </w:pPr>
    </w:p>
    <w:p w14:paraId="4FF59203" w14:textId="1AEF55BC" w:rsidR="005350E6" w:rsidRDefault="005350E6" w:rsidP="005350E6">
      <w:pPr>
        <w:pStyle w:val="a0"/>
      </w:pPr>
    </w:p>
    <w:p w14:paraId="6AB8BC33" w14:textId="2466931A" w:rsidR="005350E6" w:rsidRDefault="005350E6" w:rsidP="005350E6">
      <w:pPr>
        <w:pStyle w:val="a0"/>
      </w:pPr>
    </w:p>
    <w:p w14:paraId="263726A7" w14:textId="77777777" w:rsidR="005350E6" w:rsidRPr="005350E6" w:rsidRDefault="005350E6" w:rsidP="005350E6">
      <w:pPr>
        <w:pStyle w:val="a0"/>
      </w:pPr>
    </w:p>
    <w:p w14:paraId="7FB9F238" w14:textId="77777777" w:rsidR="007A0EDB" w:rsidRDefault="001F0122">
      <w:pPr>
        <w:pStyle w:val="2"/>
      </w:pPr>
      <w:bookmarkStart w:id="12" w:name="X581883ed431849c0d502f3ecdb0397dfd21c9ef"/>
      <w:bookmarkStart w:id="13" w:name="_Toc71658963"/>
      <w:bookmarkEnd w:id="10"/>
      <w:r>
        <w:lastRenderedPageBreak/>
        <w:t>3-4 AUTHORS</w:t>
      </w:r>
      <w:bookmarkEnd w:id="13"/>
    </w:p>
    <w:p w14:paraId="1B8E5571" w14:textId="77777777" w:rsidR="007A0EDB" w:rsidRDefault="001F0122">
      <w:pPr>
        <w:pStyle w:val="FirstParagraph"/>
      </w:pPr>
      <w:r>
        <w:t>책의</w:t>
      </w:r>
      <w:r>
        <w:t xml:space="preserve"> </w:t>
      </w:r>
      <w:r>
        <w:t>저자를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3E7096B5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1C306310" wp14:editId="075518E9">
            <wp:extent cx="2946400" cy="838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2829D" w14:textId="77777777" w:rsidR="007A0EDB" w:rsidRDefault="007A0EDB">
      <w:pPr>
        <w:pStyle w:val="ImageCaption"/>
      </w:pPr>
    </w:p>
    <w:p w14:paraId="786960E0" w14:textId="77777777" w:rsidR="007A0EDB" w:rsidRDefault="001F0122">
      <w:pPr>
        <w:numPr>
          <w:ilvl w:val="0"/>
          <w:numId w:val="17"/>
        </w:numPr>
      </w:pPr>
      <w:r>
        <w:t>Attribute</w:t>
      </w:r>
    </w:p>
    <w:p w14:paraId="7DB67925" w14:textId="77777777" w:rsidR="007A0EDB" w:rsidRDefault="001F0122">
      <w:pPr>
        <w:numPr>
          <w:ilvl w:val="1"/>
          <w:numId w:val="18"/>
        </w:numPr>
      </w:pPr>
      <w:r>
        <w:t>authorid : AUTHOR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5C526DC3" w14:textId="77777777" w:rsidR="007A0EDB" w:rsidRDefault="001F0122">
      <w:pPr>
        <w:numPr>
          <w:ilvl w:val="1"/>
          <w:numId w:val="18"/>
        </w:numPr>
      </w:pPr>
      <w:r>
        <w:rPr>
          <w:lang w:eastAsia="ko-KR"/>
        </w:rPr>
        <w:t xml:space="preserve">name :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 NULL</w:t>
      </w:r>
      <w:r>
        <w:t>로</w:t>
      </w:r>
      <w:r>
        <w:t xml:space="preserve"> </w:t>
      </w:r>
      <w:r>
        <w:t>설정하였다</w:t>
      </w:r>
      <w:r>
        <w:t>.</w:t>
      </w:r>
    </w:p>
    <w:p w14:paraId="6149AC47" w14:textId="77777777" w:rsidR="007A0EDB" w:rsidRDefault="001F0122">
      <w:pPr>
        <w:numPr>
          <w:ilvl w:val="0"/>
          <w:numId w:val="17"/>
        </w:numPr>
      </w:pPr>
      <w:r>
        <w:t>Relationship</w:t>
      </w:r>
    </w:p>
    <w:p w14:paraId="626302D9" w14:textId="77777777" w:rsidR="007A0EDB" w:rsidRDefault="001F0122">
      <w:pPr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1:N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0B711D9F" w14:textId="77777777" w:rsidR="007A0EDB" w:rsidRDefault="001F0122">
      <w:pPr>
        <w:numPr>
          <w:ilvl w:val="1"/>
          <w:numId w:val="19"/>
        </w:numPr>
      </w:pPr>
      <w:r>
        <w:t>저자가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0D8A07A0" w14:textId="77777777" w:rsidR="007A0EDB" w:rsidRDefault="001F0122">
      <w:pPr>
        <w:numPr>
          <w:ilvl w:val="1"/>
          <w:numId w:val="19"/>
        </w:numPr>
      </w:pPr>
      <w:r>
        <w:t>AUTHOR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AU</w:t>
      </w:r>
      <w:r>
        <w:t>THOR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035334B5" w14:textId="2E610E8A" w:rsidR="007A0EDB" w:rsidRDefault="007A0EDB">
      <w:pPr>
        <w:pStyle w:val="FirstParagraph"/>
      </w:pPr>
    </w:p>
    <w:p w14:paraId="5C778F96" w14:textId="71CC43F5" w:rsidR="005350E6" w:rsidRDefault="005350E6" w:rsidP="005350E6">
      <w:pPr>
        <w:pStyle w:val="a0"/>
      </w:pPr>
    </w:p>
    <w:p w14:paraId="4457FF5F" w14:textId="09EE4C62" w:rsidR="005350E6" w:rsidRDefault="005350E6" w:rsidP="005350E6">
      <w:pPr>
        <w:pStyle w:val="a0"/>
      </w:pPr>
    </w:p>
    <w:p w14:paraId="15F4F81D" w14:textId="2600B423" w:rsidR="005350E6" w:rsidRDefault="005350E6" w:rsidP="005350E6">
      <w:pPr>
        <w:pStyle w:val="a0"/>
      </w:pPr>
    </w:p>
    <w:p w14:paraId="040B5CB7" w14:textId="77777777" w:rsidR="005350E6" w:rsidRPr="005350E6" w:rsidRDefault="005350E6" w:rsidP="005350E6">
      <w:pPr>
        <w:pStyle w:val="a0"/>
      </w:pPr>
    </w:p>
    <w:p w14:paraId="2A19C458" w14:textId="77777777" w:rsidR="007A0EDB" w:rsidRDefault="001F0122">
      <w:pPr>
        <w:pStyle w:val="2"/>
      </w:pPr>
      <w:bookmarkStart w:id="14" w:name="Xec888cd03621eb92f3bdd840fe7b5e730015665"/>
      <w:bookmarkStart w:id="15" w:name="_Toc71658964"/>
      <w:bookmarkEnd w:id="12"/>
      <w:r>
        <w:lastRenderedPageBreak/>
        <w:t>3-5 BOOKS</w:t>
      </w:r>
      <w:bookmarkEnd w:id="15"/>
    </w:p>
    <w:p w14:paraId="398E2D7A" w14:textId="77777777" w:rsidR="007A0EDB" w:rsidRDefault="001F0122">
      <w:pPr>
        <w:pStyle w:val="FirstParagraph"/>
      </w:pPr>
      <w:r>
        <w:t>책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1E737312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6A949AE" wp14:editId="077C8A68">
            <wp:extent cx="3225800" cy="1358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23388" w14:textId="77777777" w:rsidR="007A0EDB" w:rsidRDefault="007A0EDB">
      <w:pPr>
        <w:pStyle w:val="ImageCaption"/>
      </w:pPr>
    </w:p>
    <w:p w14:paraId="2B4FD8E0" w14:textId="77777777" w:rsidR="007A0EDB" w:rsidRDefault="001F0122">
      <w:pPr>
        <w:numPr>
          <w:ilvl w:val="0"/>
          <w:numId w:val="20"/>
        </w:numPr>
      </w:pPr>
      <w:r>
        <w:t>Attribute</w:t>
      </w:r>
    </w:p>
    <w:p w14:paraId="313FD581" w14:textId="77777777" w:rsidR="007A0EDB" w:rsidRDefault="001F0122">
      <w:pPr>
        <w:numPr>
          <w:ilvl w:val="1"/>
          <w:numId w:val="21"/>
        </w:numPr>
      </w:pPr>
      <w:r>
        <w:t>bookid : BOOK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78EE7E51" w14:textId="77777777" w:rsidR="007A0EDB" w:rsidRDefault="001F0122">
      <w:pPr>
        <w:numPr>
          <w:ilvl w:val="1"/>
          <w:numId w:val="21"/>
        </w:numPr>
      </w:pPr>
      <w:r>
        <w:rPr>
          <w:lang w:eastAsia="ko-KR"/>
        </w:rPr>
        <w:t xml:space="preserve">name :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 NULL</w:t>
      </w:r>
      <w:r>
        <w:t>로</w:t>
      </w:r>
      <w:r>
        <w:t xml:space="preserve"> </w:t>
      </w:r>
      <w:r>
        <w:t>설정하였다</w:t>
      </w:r>
      <w:r>
        <w:t>.</w:t>
      </w:r>
    </w:p>
    <w:p w14:paraId="7070DC10" w14:textId="77777777" w:rsidR="007A0EDB" w:rsidRDefault="001F0122">
      <w:pPr>
        <w:numPr>
          <w:ilvl w:val="1"/>
          <w:numId w:val="21"/>
        </w:numPr>
      </w:pPr>
      <w:r>
        <w:rPr>
          <w:lang w:eastAsia="ko-KR"/>
        </w:rPr>
        <w:t xml:space="preserve">pageout :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값만을</w:t>
      </w:r>
      <w:r>
        <w:rPr>
          <w:lang w:eastAsia="ko-KR"/>
        </w:rPr>
        <w:t xml:space="preserve"> </w:t>
      </w:r>
      <w:r>
        <w:rPr>
          <w:lang w:eastAsia="ko-KR"/>
        </w:rPr>
        <w:t>허락하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intege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 NULL</w:t>
      </w:r>
      <w:r>
        <w:t>로</w:t>
      </w:r>
      <w:r>
        <w:t xml:space="preserve"> </w:t>
      </w:r>
      <w:r>
        <w:t>설정하였다</w:t>
      </w:r>
      <w:r>
        <w:t>.</w:t>
      </w:r>
    </w:p>
    <w:p w14:paraId="34B74EB8" w14:textId="77777777" w:rsidR="007A0EDB" w:rsidRDefault="001F0122">
      <w:pPr>
        <w:numPr>
          <w:ilvl w:val="1"/>
          <w:numId w:val="21"/>
        </w:numPr>
      </w:pPr>
      <w:r>
        <w:t>authorid : TYPE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7753BAE3" w14:textId="77777777" w:rsidR="007A0EDB" w:rsidRDefault="001F0122">
      <w:pPr>
        <w:numPr>
          <w:ilvl w:val="1"/>
          <w:numId w:val="21"/>
        </w:numPr>
      </w:pPr>
      <w:r>
        <w:t>typeid : AUTHOR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623592B2" w14:textId="77777777" w:rsidR="007A0EDB" w:rsidRDefault="001F0122">
      <w:pPr>
        <w:numPr>
          <w:ilvl w:val="0"/>
          <w:numId w:val="20"/>
        </w:numPr>
      </w:pPr>
      <w:r>
        <w:t>Relationship</w:t>
      </w:r>
    </w:p>
    <w:p w14:paraId="3C4996CC" w14:textId="77777777" w:rsidR="007A0EDB" w:rsidRDefault="001F0122">
      <w:pPr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1:N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6E2AEBAB" w14:textId="77777777" w:rsidR="007A0EDB" w:rsidRDefault="001F0122">
      <w:pPr>
        <w:numPr>
          <w:ilvl w:val="1"/>
          <w:numId w:val="22"/>
        </w:numPr>
      </w:pPr>
      <w:r>
        <w:t>저자가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7F9FFDF9" w14:textId="77777777" w:rsidR="007A0EDB" w:rsidRDefault="001F0122">
      <w:pPr>
        <w:numPr>
          <w:ilvl w:val="1"/>
          <w:numId w:val="22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37DF273A" w14:textId="77777777" w:rsidR="007A0EDB" w:rsidRDefault="001F0122">
      <w:pPr>
        <w:numPr>
          <w:ilvl w:val="1"/>
          <w:numId w:val="22"/>
        </w:numPr>
      </w:pPr>
      <w:r>
        <w:lastRenderedPageBreak/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</w:t>
      </w:r>
      <w:r>
        <w:t>y</w:t>
      </w:r>
      <w:r>
        <w:t>이다</w:t>
      </w:r>
      <w:r>
        <w:t>.</w:t>
      </w:r>
    </w:p>
    <w:p w14:paraId="06F0B9F6" w14:textId="77777777" w:rsidR="007A0EDB" w:rsidRDefault="001F0122">
      <w:pPr>
        <w:numPr>
          <w:ilvl w:val="1"/>
          <w:numId w:val="22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5C1AB655" w14:textId="77777777" w:rsidR="007A0EDB" w:rsidRDefault="001F0122">
      <w:pPr>
        <w:numPr>
          <w:ilvl w:val="1"/>
          <w:numId w:val="22"/>
        </w:numPr>
      </w:pPr>
      <w:r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07D1BBEA" w14:textId="77777777" w:rsidR="007A0EDB" w:rsidRDefault="007A0EDB">
      <w:pPr>
        <w:pStyle w:val="FirstParagraph"/>
      </w:pPr>
    </w:p>
    <w:p w14:paraId="1422BC1A" w14:textId="77777777" w:rsidR="007A0EDB" w:rsidRDefault="001F0122">
      <w:pPr>
        <w:pStyle w:val="2"/>
      </w:pPr>
      <w:bookmarkStart w:id="16" w:name="X79290faadb49c3e7e2c6813c58b609279495f9d"/>
      <w:bookmarkStart w:id="17" w:name="_Toc71658965"/>
      <w:bookmarkEnd w:id="14"/>
      <w:r>
        <w:t>3-6 STUDENTS</w:t>
      </w:r>
      <w:bookmarkEnd w:id="17"/>
    </w:p>
    <w:p w14:paraId="1396FED9" w14:textId="77777777" w:rsidR="007A0EDB" w:rsidRDefault="001F0122">
      <w:pPr>
        <w:pStyle w:val="FirstParagraph"/>
      </w:pPr>
      <w:r>
        <w:t>학생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22BB96A9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FD6645D" wp14:editId="6ED5208B">
            <wp:extent cx="3378200" cy="1130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FA458" w14:textId="77777777" w:rsidR="007A0EDB" w:rsidRDefault="007A0EDB">
      <w:pPr>
        <w:pStyle w:val="ImageCaption"/>
      </w:pPr>
    </w:p>
    <w:p w14:paraId="4EA07A5E" w14:textId="77777777" w:rsidR="007A0EDB" w:rsidRDefault="001F0122">
      <w:pPr>
        <w:numPr>
          <w:ilvl w:val="0"/>
          <w:numId w:val="23"/>
        </w:numPr>
      </w:pPr>
      <w:r>
        <w:t>Attribute</w:t>
      </w:r>
    </w:p>
    <w:p w14:paraId="7D833D0A" w14:textId="77777777" w:rsidR="007A0EDB" w:rsidRDefault="001F0122">
      <w:pPr>
        <w:numPr>
          <w:ilvl w:val="1"/>
          <w:numId w:val="24"/>
        </w:numPr>
      </w:pPr>
      <w:r>
        <w:t>studentid : STUDENT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2EC9A11E" w14:textId="77777777" w:rsidR="007A0EDB" w:rsidRDefault="001F0122">
      <w:pPr>
        <w:numPr>
          <w:ilvl w:val="1"/>
          <w:numId w:val="24"/>
        </w:numPr>
      </w:pPr>
      <w:r>
        <w:rPr>
          <w:lang w:eastAsia="ko-KR"/>
        </w:rPr>
        <w:t xml:space="preserve">name :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</w:t>
      </w:r>
      <w:r>
        <w:t xml:space="preserve"> NULL</w:t>
      </w:r>
      <w:r>
        <w:t>로</w:t>
      </w:r>
      <w:r>
        <w:t xml:space="preserve"> </w:t>
      </w:r>
      <w:r>
        <w:t>설정하였다</w:t>
      </w:r>
      <w:r>
        <w:t>.</w:t>
      </w:r>
    </w:p>
    <w:p w14:paraId="0836D8BD" w14:textId="77777777" w:rsidR="007A0EDB" w:rsidRDefault="001F0122">
      <w:pPr>
        <w:numPr>
          <w:ilvl w:val="1"/>
          <w:numId w:val="24"/>
        </w:numPr>
      </w:pPr>
      <w:r>
        <w:rPr>
          <w:lang w:eastAsia="ko-KR"/>
        </w:rPr>
        <w:t>gender :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무결성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maximum </w:t>
      </w:r>
      <w:r>
        <w:rPr>
          <w:lang w:eastAsia="ko-KR"/>
        </w:rPr>
        <w:t>길이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는데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maximum </w:t>
      </w:r>
      <w:r>
        <w:rPr>
          <w:lang w:eastAsia="ko-KR"/>
        </w:rPr>
        <w:t>길이는</w:t>
      </w:r>
      <w:r>
        <w:rPr>
          <w:lang w:eastAsia="ko-KR"/>
        </w:rPr>
        <w:t xml:space="preserve"> 1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충분하지만</w:t>
      </w:r>
      <w:r>
        <w:rPr>
          <w:lang w:eastAsia="ko-KR"/>
        </w:rPr>
        <w:t xml:space="preserve">, sql </w:t>
      </w:r>
      <w:r>
        <w:rPr>
          <w:lang w:eastAsia="ko-KR"/>
        </w:rPr>
        <w:t>상에서</w:t>
      </w:r>
      <w:r>
        <w:rPr>
          <w:lang w:eastAsia="ko-KR"/>
        </w:rPr>
        <w:t xml:space="preserve"> gender</w:t>
      </w:r>
      <w:r>
        <w:rPr>
          <w:lang w:eastAsia="ko-KR"/>
        </w:rPr>
        <w:t>라는</w:t>
      </w:r>
      <w:r>
        <w:rPr>
          <w:lang w:eastAsia="ko-KR"/>
        </w:rPr>
        <w:t xml:space="preserve"> attribute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이도록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t>NOT NULL</w:t>
      </w:r>
      <w:r>
        <w:t>로</w:t>
      </w:r>
      <w:r>
        <w:t xml:space="preserve"> </w:t>
      </w:r>
      <w:r>
        <w:t>설정하되었다</w:t>
      </w:r>
      <w:r>
        <w:t>.</w:t>
      </w:r>
    </w:p>
    <w:p w14:paraId="3B258029" w14:textId="77777777" w:rsidR="007A0EDB" w:rsidRDefault="001F0122">
      <w:pPr>
        <w:numPr>
          <w:ilvl w:val="1"/>
          <w:numId w:val="24"/>
        </w:numPr>
      </w:pPr>
      <w:r>
        <w:rPr>
          <w:lang w:eastAsia="ko-KR"/>
        </w:rPr>
        <w:lastRenderedPageBreak/>
        <w:t xml:space="preserve">class : maximum </w:t>
      </w:r>
      <w:r>
        <w:rPr>
          <w:lang w:eastAsia="ko-KR"/>
        </w:rPr>
        <w:t>길이</w:t>
      </w:r>
      <w:r>
        <w:rPr>
          <w:lang w:eastAsia="ko-KR"/>
        </w:rPr>
        <w:t xml:space="preserve"> 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>NOT</w:t>
      </w:r>
      <w:r>
        <w:t xml:space="preserve"> NULL</w:t>
      </w:r>
      <w:r>
        <w:t>로</w:t>
      </w:r>
      <w:r>
        <w:t xml:space="preserve"> </w:t>
      </w:r>
      <w:r>
        <w:t>설정하였다</w:t>
      </w:r>
      <w:r>
        <w:t>.</w:t>
      </w:r>
    </w:p>
    <w:p w14:paraId="28B272E6" w14:textId="77777777" w:rsidR="007A0EDB" w:rsidRDefault="001F0122">
      <w:pPr>
        <w:numPr>
          <w:ilvl w:val="0"/>
          <w:numId w:val="23"/>
        </w:numPr>
      </w:pPr>
      <w:r>
        <w:t>Relationship</w:t>
      </w:r>
    </w:p>
    <w:p w14:paraId="60EE9867" w14:textId="77777777" w:rsidR="007A0EDB" w:rsidRDefault="001F0122">
      <w:pPr>
        <w:numPr>
          <w:ilvl w:val="1"/>
          <w:numId w:val="25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3C597FC2" w14:textId="77777777" w:rsidR="007A0EDB" w:rsidRDefault="001F0122">
      <w:pPr>
        <w:numPr>
          <w:ilvl w:val="1"/>
          <w:numId w:val="25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5087153C" w14:textId="77777777" w:rsidR="007A0EDB" w:rsidRDefault="001F0122">
      <w:pPr>
        <w:numPr>
          <w:ilvl w:val="1"/>
          <w:numId w:val="25"/>
        </w:numPr>
      </w:pPr>
      <w:r>
        <w:t>STUDENTS entity</w:t>
      </w:r>
      <w:r>
        <w:t>와</w:t>
      </w:r>
      <w:r>
        <w:t xml:space="preserve"> BORROWS entity</w:t>
      </w:r>
      <w:r>
        <w:t>의</w:t>
      </w:r>
      <w:r>
        <w:t xml:space="preserve"> </w:t>
      </w:r>
      <w:r>
        <w:t>관계를</w:t>
      </w:r>
      <w:r>
        <w:t xml:space="preserve"> identifying</w:t>
      </w:r>
      <w:r>
        <w:t>하게</w:t>
      </w:r>
      <w:r>
        <w:t xml:space="preserve"> </w:t>
      </w:r>
      <w:r>
        <w:t>설정하였고</w:t>
      </w:r>
      <w:r>
        <w:t>, BORROWS entity</w:t>
      </w:r>
      <w:r>
        <w:t>의</w:t>
      </w:r>
      <w:r>
        <w:t xml:space="preserve"> PK </w:t>
      </w:r>
      <w:r>
        <w:t>중</w:t>
      </w:r>
      <w:r>
        <w:t xml:space="preserve"> </w:t>
      </w:r>
      <w:r>
        <w:t>하나로</w:t>
      </w:r>
      <w:r>
        <w:t xml:space="preserve"> STUDENT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69467DE1" w14:textId="77777777" w:rsidR="007A0EDB" w:rsidRDefault="007A0EDB">
      <w:pPr>
        <w:pStyle w:val="FirstParagraph"/>
      </w:pPr>
    </w:p>
    <w:p w14:paraId="50580DD5" w14:textId="77777777" w:rsidR="007A0EDB" w:rsidRDefault="001F0122">
      <w:pPr>
        <w:pStyle w:val="2"/>
        <w:rPr>
          <w:lang w:eastAsia="ko-KR"/>
        </w:rPr>
      </w:pPr>
      <w:bookmarkStart w:id="18" w:name="X6f55408bbe1a7761a30f8f235f91c98cf8574ed"/>
      <w:bookmarkStart w:id="19" w:name="_Toc71658966"/>
      <w:bookmarkEnd w:id="16"/>
      <w:r>
        <w:rPr>
          <w:lang w:eastAsia="ko-KR"/>
        </w:rPr>
        <w:t>3-7 BORROWS</w:t>
      </w:r>
      <w:bookmarkEnd w:id="19"/>
    </w:p>
    <w:p w14:paraId="5D179033" w14:textId="77777777" w:rsidR="007A0EDB" w:rsidRDefault="001F0122">
      <w:pPr>
        <w:pStyle w:val="FirstParagraph"/>
        <w:rPr>
          <w:lang w:eastAsia="ko-KR"/>
        </w:rPr>
      </w:pPr>
      <w:r>
        <w:rPr>
          <w:lang w:eastAsia="ko-KR"/>
        </w:rPr>
        <w:t>빌리는</w:t>
      </w:r>
      <w:r>
        <w:rPr>
          <w:lang w:eastAsia="ko-KR"/>
        </w:rPr>
        <w:t xml:space="preserve"> </w:t>
      </w:r>
      <w:r>
        <w:rPr>
          <w:lang w:eastAsia="ko-KR"/>
        </w:rPr>
        <w:t>사건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entity se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C03DCFA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014E6FC2" wp14:editId="3922114F">
            <wp:extent cx="3276600" cy="1435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t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14499" w14:textId="77777777" w:rsidR="007A0EDB" w:rsidRDefault="007A0EDB">
      <w:pPr>
        <w:pStyle w:val="ImageCaption"/>
      </w:pPr>
    </w:p>
    <w:p w14:paraId="41F1A36F" w14:textId="77777777" w:rsidR="007A0EDB" w:rsidRDefault="001F0122">
      <w:pPr>
        <w:numPr>
          <w:ilvl w:val="0"/>
          <w:numId w:val="26"/>
        </w:numPr>
      </w:pPr>
      <w:r>
        <w:t>Attribute</w:t>
      </w:r>
    </w:p>
    <w:p w14:paraId="6E17AAEB" w14:textId="77777777" w:rsidR="007A0EDB" w:rsidRDefault="001F0122">
      <w:pPr>
        <w:numPr>
          <w:ilvl w:val="1"/>
          <w:numId w:val="27"/>
        </w:numPr>
      </w:pPr>
      <w:r>
        <w:t>borrowid : BORROW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1D04F228" w14:textId="77777777" w:rsidR="007A0EDB" w:rsidRDefault="001F0122">
      <w:pPr>
        <w:numPr>
          <w:ilvl w:val="1"/>
          <w:numId w:val="27"/>
        </w:numPr>
      </w:pPr>
      <w:r>
        <w:t>bookid, studentid : STUDENTS ent</w:t>
      </w:r>
      <w:r>
        <w:t>ity, BOOKS entity</w:t>
      </w:r>
      <w:r>
        <w:t>와</w:t>
      </w:r>
      <w:r>
        <w:t xml:space="preserve"> identifying</w:t>
      </w:r>
      <w:r>
        <w:t>한</w:t>
      </w:r>
      <w:r>
        <w:t xml:space="preserve"> </w:t>
      </w:r>
      <w:r>
        <w:t>관계를</w:t>
      </w:r>
      <w:r>
        <w:t xml:space="preserve"> </w:t>
      </w:r>
      <w:r>
        <w:t>맺으면서</w:t>
      </w:r>
      <w:r>
        <w:t xml:space="preserve">, </w:t>
      </w:r>
      <w:r>
        <w:t>각</w:t>
      </w:r>
      <w:r>
        <w:t xml:space="preserve"> entity set</w:t>
      </w:r>
      <w:r>
        <w:t>의</w:t>
      </w:r>
      <w:r>
        <w:t xml:space="preserve"> PK</w:t>
      </w:r>
      <w:r>
        <w:t>가</w:t>
      </w:r>
      <w:r>
        <w:t xml:space="preserve"> BORROWS</w:t>
      </w:r>
      <w:r>
        <w:t>의</w:t>
      </w:r>
      <w:r>
        <w:t xml:space="preserve"> PK</w:t>
      </w:r>
      <w:r>
        <w:t>로</w:t>
      </w:r>
      <w:r>
        <w:t xml:space="preserve"> </w:t>
      </w:r>
      <w:r>
        <w:t>자리하였다</w:t>
      </w:r>
      <w:r>
        <w:t>.</w:t>
      </w:r>
    </w:p>
    <w:p w14:paraId="61CABAE0" w14:textId="77777777" w:rsidR="007A0EDB" w:rsidRDefault="001F0122">
      <w:pPr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lastRenderedPageBreak/>
        <w:t>dateOut :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dateOut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sche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3970151E" w14:textId="77777777" w:rsidR="007A0EDB" w:rsidRDefault="001F0122">
      <w:pPr>
        <w:numPr>
          <w:ilvl w:val="1"/>
          <w:numId w:val="27"/>
        </w:numPr>
        <w:rPr>
          <w:lang w:eastAsia="ko-KR"/>
        </w:rPr>
      </w:pPr>
      <w:r>
        <w:rPr>
          <w:lang w:eastAsia="ko-KR"/>
        </w:rPr>
        <w:t>returned :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 returned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책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1BE6EF66" w14:textId="77777777" w:rsidR="007A0EDB" w:rsidRDefault="001F0122">
      <w:pPr>
        <w:numPr>
          <w:ilvl w:val="0"/>
          <w:numId w:val="26"/>
        </w:numPr>
      </w:pPr>
      <w:r>
        <w:t>Relationship</w:t>
      </w:r>
    </w:p>
    <w:p w14:paraId="057AEB2F" w14:textId="77777777" w:rsidR="007A0EDB" w:rsidRDefault="001F0122">
      <w:pPr>
        <w:numPr>
          <w:ilvl w:val="1"/>
          <w:numId w:val="28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579D165B" w14:textId="77777777" w:rsidR="007A0EDB" w:rsidRDefault="001F0122">
      <w:pPr>
        <w:numPr>
          <w:ilvl w:val="1"/>
          <w:numId w:val="28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406F884F" w14:textId="77777777" w:rsidR="007A0EDB" w:rsidRDefault="001F0122">
      <w:pPr>
        <w:numPr>
          <w:ilvl w:val="1"/>
          <w:numId w:val="28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</w:t>
      </w:r>
      <w:r>
        <w:t>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11CD2415" w14:textId="77777777" w:rsidR="007A0EDB" w:rsidRDefault="001F0122">
      <w:pPr>
        <w:numPr>
          <w:ilvl w:val="1"/>
          <w:numId w:val="28"/>
        </w:numPr>
      </w:pPr>
      <w:r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05EDE3E4" w14:textId="3B0E7433" w:rsidR="007A0EDB" w:rsidRDefault="007A0EDB">
      <w:pPr>
        <w:pStyle w:val="FirstParagraph"/>
      </w:pPr>
    </w:p>
    <w:p w14:paraId="348C94CE" w14:textId="1035793B" w:rsidR="005350E6" w:rsidRDefault="005350E6" w:rsidP="005350E6">
      <w:pPr>
        <w:pStyle w:val="a0"/>
      </w:pPr>
    </w:p>
    <w:p w14:paraId="6E789077" w14:textId="5464DFD5" w:rsidR="005350E6" w:rsidRDefault="005350E6" w:rsidP="005350E6">
      <w:pPr>
        <w:pStyle w:val="a0"/>
      </w:pPr>
    </w:p>
    <w:p w14:paraId="3CEBD15C" w14:textId="73BA1D6E" w:rsidR="005350E6" w:rsidRDefault="005350E6" w:rsidP="005350E6">
      <w:pPr>
        <w:pStyle w:val="a0"/>
      </w:pPr>
    </w:p>
    <w:p w14:paraId="4607EF6F" w14:textId="63CFB482" w:rsidR="005350E6" w:rsidRDefault="005350E6" w:rsidP="005350E6">
      <w:pPr>
        <w:pStyle w:val="a0"/>
      </w:pPr>
    </w:p>
    <w:p w14:paraId="324CC342" w14:textId="57CFBC82" w:rsidR="005350E6" w:rsidRDefault="005350E6" w:rsidP="005350E6">
      <w:pPr>
        <w:pStyle w:val="a0"/>
      </w:pPr>
    </w:p>
    <w:p w14:paraId="577FA6C2" w14:textId="492B7858" w:rsidR="005350E6" w:rsidRDefault="005350E6" w:rsidP="005350E6">
      <w:pPr>
        <w:pStyle w:val="a0"/>
      </w:pPr>
    </w:p>
    <w:p w14:paraId="23B494A0" w14:textId="5C59423A" w:rsidR="005350E6" w:rsidRDefault="005350E6" w:rsidP="005350E6">
      <w:pPr>
        <w:pStyle w:val="a0"/>
      </w:pPr>
    </w:p>
    <w:p w14:paraId="674E8FC6" w14:textId="08D0498E" w:rsidR="005350E6" w:rsidRDefault="005350E6" w:rsidP="005350E6">
      <w:pPr>
        <w:pStyle w:val="a0"/>
      </w:pPr>
    </w:p>
    <w:p w14:paraId="39A28C6D" w14:textId="77777777" w:rsidR="005350E6" w:rsidRPr="005350E6" w:rsidRDefault="005350E6" w:rsidP="005350E6">
      <w:pPr>
        <w:pStyle w:val="a0"/>
      </w:pPr>
    </w:p>
    <w:p w14:paraId="124C6664" w14:textId="77777777" w:rsidR="007A0EDB" w:rsidRDefault="001F0122">
      <w:pPr>
        <w:pStyle w:val="1"/>
        <w:rPr>
          <w:lang w:eastAsia="ko-KR"/>
        </w:rPr>
      </w:pPr>
      <w:bookmarkStart w:id="20" w:name="X9a1c1b3bc217960ee521169349f9240897d9530"/>
      <w:bookmarkStart w:id="21" w:name="_Toc71658967"/>
      <w:bookmarkEnd w:id="4"/>
      <w:bookmarkEnd w:id="18"/>
      <w:r>
        <w:rPr>
          <w:lang w:eastAsia="ko-KR"/>
        </w:rPr>
        <w:lastRenderedPageBreak/>
        <w:t xml:space="preserve">4. SQL </w:t>
      </w:r>
      <w:r>
        <w:rPr>
          <w:lang w:eastAsia="ko-KR"/>
        </w:rPr>
        <w:t>질의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21"/>
    </w:p>
    <w:p w14:paraId="1800C586" w14:textId="77777777" w:rsidR="007A0EDB" w:rsidRDefault="001F0122">
      <w:pPr>
        <w:pStyle w:val="FirstParagraph"/>
        <w:rPr>
          <w:lang w:eastAsia="ko-KR"/>
        </w:rPr>
      </w:pPr>
      <w:r>
        <w:rPr>
          <w:lang w:eastAsia="ko-KR"/>
        </w:rPr>
        <w:t xml:space="preserve">(1)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입력하시오</w:t>
      </w:r>
      <w:r>
        <w:rPr>
          <w:lang w:eastAsia="ko-KR"/>
        </w:rPr>
        <w:t xml:space="preserve"> (insert) – select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입력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보여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>.</w:t>
      </w:r>
    </w:p>
    <w:p w14:paraId="70A66C2F" w14:textId="77777777" w:rsidR="007A0EDB" w:rsidRDefault="001F0122">
      <w:pPr>
        <w:numPr>
          <w:ilvl w:val="0"/>
          <w:numId w:val="29"/>
        </w:numPr>
      </w:pPr>
      <w:r>
        <w:t>TYPES</w:t>
      </w:r>
    </w:p>
    <w:p w14:paraId="3B91445B" w14:textId="77777777" w:rsidR="007A0EDB" w:rsidRDefault="001F0122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</w:t>
      </w:r>
      <w:r>
        <w:rPr>
          <w:rStyle w:val="KeywordTok"/>
        </w:rPr>
        <w:t>ues</w:t>
      </w:r>
      <w:r>
        <w:rPr>
          <w:rStyle w:val="NormalTok"/>
        </w:rPr>
        <w:t xml:space="preserve"> (</w:t>
      </w:r>
      <w:r>
        <w:rPr>
          <w:rStyle w:val="StringTok"/>
        </w:rPr>
        <w:t>'T1'</w:t>
      </w:r>
      <w:r>
        <w:rPr>
          <w:rStyle w:val="NormalTok"/>
        </w:rPr>
        <w:t xml:space="preserve">, </w:t>
      </w:r>
      <w:r>
        <w:rPr>
          <w:rStyle w:val="StringTok"/>
        </w:rPr>
        <w:t>'Dram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2'</w:t>
      </w:r>
      <w:r>
        <w:rPr>
          <w:rStyle w:val="NormalTok"/>
        </w:rPr>
        <w:t xml:space="preserve">, </w:t>
      </w:r>
      <w:r>
        <w:rPr>
          <w:rStyle w:val="StringTok"/>
        </w:rPr>
        <w:t>'Scienc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3'</w:t>
      </w:r>
      <w:r>
        <w:rPr>
          <w:rStyle w:val="NormalTok"/>
        </w:rPr>
        <w:t xml:space="preserve">, </w:t>
      </w:r>
      <w:r>
        <w:rPr>
          <w:rStyle w:val="StringTok"/>
        </w:rPr>
        <w:t>'History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>;</w:t>
      </w:r>
    </w:p>
    <w:p w14:paraId="4EF82582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20C3CCE3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AFEE781" wp14:editId="50042311">
            <wp:extent cx="4867275" cy="293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1%20insert%20TYPES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7E015" w14:textId="77777777" w:rsidR="007A0EDB" w:rsidRDefault="007A0EDB">
      <w:pPr>
        <w:pStyle w:val="ImageCaption"/>
      </w:pPr>
    </w:p>
    <w:p w14:paraId="677C4145" w14:textId="77777777" w:rsidR="007A0EDB" w:rsidRDefault="007A0EDB">
      <w:pPr>
        <w:pStyle w:val="a0"/>
      </w:pPr>
    </w:p>
    <w:p w14:paraId="24E0E463" w14:textId="77777777" w:rsidR="007A0EDB" w:rsidRDefault="001F0122">
      <w:pPr>
        <w:numPr>
          <w:ilvl w:val="0"/>
          <w:numId w:val="30"/>
        </w:numPr>
      </w:pPr>
      <w:r>
        <w:t>AUTHORS</w:t>
      </w:r>
    </w:p>
    <w:p w14:paraId="62A66827" w14:textId="77777777" w:rsidR="007A0EDB" w:rsidRDefault="001F0122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W.Blak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A.Christi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W.Shakespear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UTHORS;</w:t>
      </w:r>
    </w:p>
    <w:p w14:paraId="24F6973B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23147DF7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49C22FE5" wp14:editId="39B45389">
            <wp:extent cx="5334000" cy="288999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2%20insert%20AUTHORS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123CD" w14:textId="77777777" w:rsidR="007A0EDB" w:rsidRDefault="007A0EDB">
      <w:pPr>
        <w:pStyle w:val="ImageCaption"/>
      </w:pPr>
    </w:p>
    <w:p w14:paraId="4C375CB8" w14:textId="77777777" w:rsidR="007A0EDB" w:rsidRDefault="007A0EDB">
      <w:pPr>
        <w:pStyle w:val="a0"/>
      </w:pPr>
    </w:p>
    <w:p w14:paraId="02ECD23E" w14:textId="77777777" w:rsidR="007A0EDB" w:rsidRDefault="001F0122">
      <w:pPr>
        <w:numPr>
          <w:ilvl w:val="0"/>
          <w:numId w:val="31"/>
        </w:numPr>
      </w:pPr>
      <w:r>
        <w:t>BOOKS</w:t>
      </w:r>
    </w:p>
    <w:p w14:paraId="524A4E5E" w14:textId="77777777" w:rsidR="007A0EDB" w:rsidRDefault="001F0122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BookA'</w:t>
      </w:r>
      <w:r>
        <w:rPr>
          <w:rStyle w:val="NormalTok"/>
        </w:rPr>
        <w:t xml:space="preserve">, </w:t>
      </w:r>
      <w:r>
        <w:rPr>
          <w:rStyle w:val="DecValTok"/>
        </w:rPr>
        <w:t>298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A1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BookB'</w:t>
      </w:r>
      <w:r>
        <w:rPr>
          <w:rStyle w:val="NormalTok"/>
        </w:rPr>
        <w:t xml:space="preserve">, </w:t>
      </w:r>
      <w:r>
        <w:rPr>
          <w:rStyle w:val="DecValTok"/>
        </w:rPr>
        <w:t>321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BookC'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BookD'</w:t>
      </w:r>
      <w:r>
        <w:rPr>
          <w:rStyle w:val="NormalTok"/>
        </w:rPr>
        <w:t xml:space="preserve">, </w:t>
      </w:r>
      <w:r>
        <w:rPr>
          <w:rStyle w:val="DecValTok"/>
        </w:rPr>
        <w:t>29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BookE'</w:t>
      </w:r>
      <w:r>
        <w:rPr>
          <w:rStyle w:val="NormalTok"/>
        </w:rPr>
        <w:t xml:space="preserve">, </w:t>
      </w:r>
      <w:r>
        <w:rPr>
          <w:rStyle w:val="DecValTok"/>
        </w:rPr>
        <w:t>222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</w:t>
      </w:r>
      <w:r>
        <w:rPr>
          <w:rStyle w:val="NormalTok"/>
        </w:rPr>
        <w:t xml:space="preserve">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6'</w:t>
      </w:r>
      <w:r>
        <w:rPr>
          <w:rStyle w:val="NormalTok"/>
        </w:rPr>
        <w:t xml:space="preserve">, </w:t>
      </w:r>
      <w:r>
        <w:rPr>
          <w:rStyle w:val="StringTok"/>
        </w:rPr>
        <w:t>'BookF'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BookG'</w:t>
      </w:r>
      <w:r>
        <w:rPr>
          <w:rStyle w:val="NormalTok"/>
        </w:rPr>
        <w:t xml:space="preserve">, </w:t>
      </w:r>
      <w:r>
        <w:rPr>
          <w:rStyle w:val="DecValTok"/>
        </w:rPr>
        <w:t>362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S;</w:t>
      </w:r>
    </w:p>
    <w:p w14:paraId="07AD4EAF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1EB05496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55F58576" wp14:editId="470DDFC6">
            <wp:extent cx="5334000" cy="396907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3%20insert%20BOOK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9BD21" w14:textId="77777777" w:rsidR="007A0EDB" w:rsidRDefault="007A0EDB">
      <w:pPr>
        <w:pStyle w:val="ImageCaption"/>
      </w:pPr>
    </w:p>
    <w:p w14:paraId="23C99580" w14:textId="77777777" w:rsidR="007A0EDB" w:rsidRDefault="007A0EDB">
      <w:pPr>
        <w:pStyle w:val="a0"/>
      </w:pPr>
    </w:p>
    <w:p w14:paraId="07790261" w14:textId="77777777" w:rsidR="007A0EDB" w:rsidRDefault="001F0122">
      <w:pPr>
        <w:numPr>
          <w:ilvl w:val="0"/>
          <w:numId w:val="32"/>
        </w:numPr>
      </w:pPr>
      <w:r>
        <w:t>STUDENTS</w:t>
      </w:r>
    </w:p>
    <w:p w14:paraId="485D0387" w14:textId="77777777" w:rsidR="007A0EDB" w:rsidRDefault="001F0122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Adam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Brook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Curry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4'</w:t>
      </w:r>
      <w:r>
        <w:rPr>
          <w:rStyle w:val="NormalTok"/>
        </w:rPr>
        <w:t xml:space="preserve">, </w:t>
      </w:r>
      <w:r>
        <w:rPr>
          <w:rStyle w:val="StringTok"/>
        </w:rPr>
        <w:t>'Glenn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5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Hay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8'</w:t>
      </w:r>
      <w:r>
        <w:rPr>
          <w:rStyle w:val="NormalTok"/>
        </w:rPr>
        <w:t xml:space="preserve">, </w:t>
      </w:r>
      <w:r>
        <w:rPr>
          <w:rStyle w:val="StringTok"/>
        </w:rPr>
        <w:t>'Jon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</w:t>
      </w:r>
      <w:r>
        <w:rPr>
          <w:rStyle w:val="StringTok"/>
        </w:rPr>
        <w:t>9'</w:t>
      </w:r>
      <w:r>
        <w:rPr>
          <w:rStyle w:val="NormalTok"/>
        </w:rPr>
        <w:t xml:space="preserve">, </w:t>
      </w:r>
      <w:r>
        <w:rPr>
          <w:rStyle w:val="StringTok"/>
        </w:rPr>
        <w:t>'Lindsay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Turner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</w:t>
      </w:r>
      <w:r>
        <w:rPr>
          <w:rStyle w:val="KeywordTok"/>
        </w:rPr>
        <w:t>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2'</w:t>
      </w:r>
      <w:r>
        <w:rPr>
          <w:rStyle w:val="NormalTok"/>
        </w:rPr>
        <w:t xml:space="preserve">, </w:t>
      </w:r>
      <w:r>
        <w:rPr>
          <w:rStyle w:val="StringTok"/>
        </w:rPr>
        <w:t>'William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;</w:t>
      </w:r>
    </w:p>
    <w:p w14:paraId="335D260A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178918DD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7A4E9BF2" wp14:editId="34C19E22">
            <wp:extent cx="5334000" cy="756557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4%20insert%20STUDENTS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B97DA" w14:textId="77777777" w:rsidR="007A0EDB" w:rsidRDefault="007A0EDB">
      <w:pPr>
        <w:pStyle w:val="ImageCaption"/>
      </w:pPr>
    </w:p>
    <w:p w14:paraId="634D3732" w14:textId="77777777" w:rsidR="007A0EDB" w:rsidRDefault="007A0EDB">
      <w:pPr>
        <w:pStyle w:val="a0"/>
      </w:pPr>
    </w:p>
    <w:p w14:paraId="244B716D" w14:textId="77777777" w:rsidR="007A0EDB" w:rsidRDefault="001F0122">
      <w:pPr>
        <w:numPr>
          <w:ilvl w:val="0"/>
          <w:numId w:val="33"/>
        </w:numPr>
      </w:pPr>
      <w:r>
        <w:t>BORROWS</w:t>
      </w:r>
    </w:p>
    <w:p w14:paraId="7D4B35FD" w14:textId="77777777" w:rsidR="007A0EDB" w:rsidRDefault="001F0122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1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1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2'</w:t>
      </w:r>
      <w:r>
        <w:rPr>
          <w:rStyle w:val="NormalTok"/>
        </w:rPr>
        <w:t xml:space="preserve">, 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 xml:space="preserve">, </w:t>
      </w:r>
      <w:r>
        <w:rPr>
          <w:rStyle w:val="StringTok"/>
        </w:rPr>
        <w:t>'2021-03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3'</w:t>
      </w:r>
      <w:r>
        <w:rPr>
          <w:rStyle w:val="NormalTok"/>
        </w:rPr>
        <w:t xml:space="preserve">, 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5-17'</w:t>
      </w:r>
      <w:r>
        <w:rPr>
          <w:rStyle w:val="NormalTok"/>
        </w:rPr>
        <w:t xml:space="preserve">, </w:t>
      </w:r>
      <w:r>
        <w:rPr>
          <w:rStyle w:val="StringTok"/>
        </w:rPr>
        <w:t>'2021-05-2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4'</w:t>
      </w:r>
      <w:r>
        <w:rPr>
          <w:rStyle w:val="NormalTok"/>
        </w:rPr>
        <w:t xml:space="preserve">, 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1'</w:t>
      </w:r>
      <w:r>
        <w:rPr>
          <w:rStyle w:val="NormalTok"/>
        </w:rPr>
        <w:t xml:space="preserve">, </w:t>
      </w:r>
      <w:r>
        <w:rPr>
          <w:rStyle w:val="StringTok"/>
        </w:rPr>
        <w:t>'2021-03-1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5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26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6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7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2021-02-</w:t>
      </w:r>
      <w:r>
        <w:rPr>
          <w:rStyle w:val="StringTok"/>
        </w:rPr>
        <w:t>15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8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2021-04-13'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9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</w:t>
      </w:r>
      <w:r>
        <w:rPr>
          <w:rStyle w:val="StringTok"/>
        </w:rPr>
        <w:t>-04-15'</w:t>
      </w:r>
      <w:r>
        <w:rPr>
          <w:rStyle w:val="NormalTok"/>
        </w:rPr>
        <w:t xml:space="preserve">, </w:t>
      </w:r>
      <w:r>
        <w:rPr>
          <w:rStyle w:val="StringTok"/>
        </w:rPr>
        <w:t>'2021-04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10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2021-05-01'</w:t>
      </w:r>
      <w:r>
        <w:rPr>
          <w:rStyle w:val="NormalTok"/>
        </w:rPr>
        <w:t xml:space="preserve">, </w:t>
      </w:r>
      <w:r>
        <w:rPr>
          <w:rStyle w:val="StringTok"/>
        </w:rPr>
        <w:t>'2021-05-09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;</w:t>
      </w:r>
    </w:p>
    <w:p w14:paraId="4963317B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7D6E1E36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02DC44B7" wp14:editId="5744C319">
            <wp:extent cx="5334000" cy="44845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_5%20insert%20BORROWS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9F85B" w14:textId="77777777" w:rsidR="007A0EDB" w:rsidRDefault="007A0EDB">
      <w:pPr>
        <w:pStyle w:val="ImageCaption"/>
      </w:pPr>
    </w:p>
    <w:p w14:paraId="3C095C8D" w14:textId="77777777" w:rsidR="007A0EDB" w:rsidRDefault="007A0EDB">
      <w:pPr>
        <w:pStyle w:val="a0"/>
      </w:pPr>
    </w:p>
    <w:p w14:paraId="4E306E7B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2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pagecount)</w:t>
      </w:r>
      <w:r>
        <w:rPr>
          <w:lang w:eastAsia="ko-KR"/>
        </w:rPr>
        <w:t>가</w:t>
      </w:r>
      <w:r>
        <w:rPr>
          <w:lang w:eastAsia="ko-KR"/>
        </w:rPr>
        <w:t xml:space="preserve"> 300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30B35AF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;</w:t>
      </w:r>
    </w:p>
    <w:p w14:paraId="50173B9C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2656C2FD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03FD6CC8" wp14:editId="2C42DED8">
            <wp:extent cx="3981450" cy="126682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32C4A" w14:textId="77777777" w:rsidR="007A0EDB" w:rsidRDefault="007A0EDB">
      <w:pPr>
        <w:pStyle w:val="ImageCaption"/>
      </w:pPr>
    </w:p>
    <w:p w14:paraId="6846FE8D" w14:textId="77777777" w:rsidR="007A0EDB" w:rsidRDefault="007A0EDB">
      <w:pPr>
        <w:pStyle w:val="a0"/>
      </w:pPr>
    </w:p>
    <w:p w14:paraId="06A0681A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3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pagecount)</w:t>
      </w:r>
      <w:r>
        <w:rPr>
          <w:lang w:eastAsia="ko-KR"/>
        </w:rPr>
        <w:t>가</w:t>
      </w:r>
      <w:r>
        <w:rPr>
          <w:lang w:eastAsia="ko-KR"/>
        </w:rPr>
        <w:t xml:space="preserve"> 200 </w:t>
      </w:r>
      <w:r>
        <w:rPr>
          <w:lang w:eastAsia="ko-KR"/>
        </w:rPr>
        <w:t>이상</w:t>
      </w:r>
      <w:r>
        <w:rPr>
          <w:lang w:eastAsia="ko-KR"/>
        </w:rPr>
        <w:t xml:space="preserve"> 250 </w:t>
      </w:r>
      <w:r>
        <w:rPr>
          <w:lang w:eastAsia="ko-KR"/>
        </w:rPr>
        <w:t>미만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52C6711B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agecou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;</w:t>
      </w:r>
    </w:p>
    <w:p w14:paraId="21EDF379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40A23A8E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1C6BC210" wp14:editId="6D009F20">
            <wp:extent cx="5334000" cy="10225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3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D2C02" w14:textId="77777777" w:rsidR="007A0EDB" w:rsidRDefault="007A0EDB">
      <w:pPr>
        <w:pStyle w:val="ImageCaption"/>
      </w:pPr>
    </w:p>
    <w:p w14:paraId="507E1B12" w14:textId="77777777" w:rsidR="007A0EDB" w:rsidRDefault="007A0EDB">
      <w:pPr>
        <w:pStyle w:val="a0"/>
      </w:pPr>
    </w:p>
    <w:p w14:paraId="10E17349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4) </w:t>
      </w:r>
      <w:r>
        <w:rPr>
          <w:lang w:eastAsia="ko-KR"/>
        </w:rPr>
        <w:t>반</w:t>
      </w:r>
      <w:r>
        <w:rPr>
          <w:lang w:eastAsia="ko-KR"/>
        </w:rPr>
        <w:t>(class)</w:t>
      </w:r>
      <w:r>
        <w:rPr>
          <w:lang w:eastAsia="ko-KR"/>
        </w:rPr>
        <w:t>이</w:t>
      </w:r>
      <w:r>
        <w:rPr>
          <w:lang w:eastAsia="ko-KR"/>
        </w:rPr>
        <w:t xml:space="preserve"> C1</w:t>
      </w:r>
      <w:r>
        <w:rPr>
          <w:lang w:eastAsia="ko-KR"/>
        </w:rPr>
        <w:t>반이거나</w:t>
      </w:r>
      <w:r>
        <w:rPr>
          <w:lang w:eastAsia="ko-KR"/>
        </w:rPr>
        <w:t xml:space="preserve"> C2</w:t>
      </w:r>
      <w:r>
        <w:rPr>
          <w:lang w:eastAsia="ko-KR"/>
        </w:rPr>
        <w:t>반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여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41060A8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2'</w:t>
      </w:r>
      <w:r>
        <w:rPr>
          <w:rStyle w:val="NormalTok"/>
        </w:rPr>
        <w:t>);</w:t>
      </w:r>
    </w:p>
    <w:p w14:paraId="7358DC27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3302BD2E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BE57B1F" wp14:editId="3DB12EB3">
            <wp:extent cx="5334000" cy="104816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4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04EAD" w14:textId="77777777" w:rsidR="007A0EDB" w:rsidRDefault="007A0EDB">
      <w:pPr>
        <w:pStyle w:val="ImageCaption"/>
      </w:pPr>
    </w:p>
    <w:p w14:paraId="717708D4" w14:textId="77777777" w:rsidR="007A0EDB" w:rsidRDefault="007A0EDB">
      <w:pPr>
        <w:pStyle w:val="a0"/>
      </w:pPr>
    </w:p>
    <w:p w14:paraId="7E9A9FE1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5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pagecoun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</w:t>
      </w:r>
    </w:p>
    <w:p w14:paraId="0CF4661D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;</w:t>
      </w:r>
    </w:p>
    <w:p w14:paraId="16FE2541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2EE7E35D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51596C15" wp14:editId="6E944069">
            <wp:extent cx="5334000" cy="7417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5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A3BD5" w14:textId="77777777" w:rsidR="007A0EDB" w:rsidRDefault="007A0EDB">
      <w:pPr>
        <w:pStyle w:val="ImageCaption"/>
      </w:pPr>
    </w:p>
    <w:p w14:paraId="50A61413" w14:textId="77777777" w:rsidR="007A0EDB" w:rsidRDefault="007A0EDB">
      <w:pPr>
        <w:pStyle w:val="a0"/>
      </w:pPr>
    </w:p>
    <w:p w14:paraId="0E5CF180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6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pagecoun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pagecount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1EA971C0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, pagecount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agecou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657D99B5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1E7E8F1F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877F3BB" wp14:editId="3CCE22E0">
            <wp:extent cx="4876800" cy="2095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6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54DFB" w14:textId="77777777" w:rsidR="007A0EDB" w:rsidRDefault="007A0EDB">
      <w:pPr>
        <w:pStyle w:val="ImageCaption"/>
      </w:pPr>
    </w:p>
    <w:p w14:paraId="15CD9F75" w14:textId="77777777" w:rsidR="007A0EDB" w:rsidRDefault="007A0EDB">
      <w:pPr>
        <w:pStyle w:val="a0"/>
      </w:pPr>
    </w:p>
    <w:p w14:paraId="0C6AF5FE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7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7E6BC45F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studentid) </w:t>
      </w:r>
      <w:r>
        <w:rPr>
          <w:rStyle w:val="KeywordTok"/>
        </w:rPr>
        <w:t>as</w:t>
      </w:r>
      <w:r>
        <w:rPr>
          <w:rStyle w:val="NormalTok"/>
        </w:rPr>
        <w:t xml:space="preserve"> cnt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07596C12" w14:textId="77777777" w:rsidR="007A0EDB" w:rsidRDefault="001F0122">
      <w:pPr>
        <w:pStyle w:val="FirstParagraph"/>
      </w:pPr>
      <w:r>
        <w:t>결</w:t>
      </w:r>
      <w:r>
        <w:t>과</w:t>
      </w:r>
      <w:r>
        <w:t xml:space="preserve"> )</w:t>
      </w:r>
    </w:p>
    <w:p w14:paraId="0C93B640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4B1CD253" wp14:editId="2BBDAA06">
            <wp:extent cx="5334000" cy="122389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7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36236" w14:textId="77777777" w:rsidR="007A0EDB" w:rsidRDefault="007A0EDB">
      <w:pPr>
        <w:pStyle w:val="ImageCaption"/>
      </w:pPr>
    </w:p>
    <w:p w14:paraId="779B647E" w14:textId="77777777" w:rsidR="007A0EDB" w:rsidRDefault="007A0EDB">
      <w:pPr>
        <w:pStyle w:val="a0"/>
      </w:pPr>
    </w:p>
    <w:p w14:paraId="1F6B1C6D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8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남학생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6B2E55BD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6B9C3330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62649845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263062ED" wp14:editId="294FE129">
            <wp:extent cx="5334000" cy="123505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8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27532" w14:textId="77777777" w:rsidR="007A0EDB" w:rsidRDefault="007A0EDB">
      <w:pPr>
        <w:pStyle w:val="ImageCaption"/>
      </w:pPr>
    </w:p>
    <w:p w14:paraId="52C6C8BE" w14:textId="77777777" w:rsidR="007A0EDB" w:rsidRDefault="007A0EDB">
      <w:pPr>
        <w:pStyle w:val="a0"/>
      </w:pPr>
    </w:p>
    <w:p w14:paraId="2F10091A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9)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1539E963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STUDENTS.name, BOOKS.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, BOOKS, BORROW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TUDENTS.studentid</w:t>
      </w:r>
      <w:r>
        <w:rPr>
          <w:rStyle w:val="OperatorTok"/>
        </w:rPr>
        <w:t>=</w:t>
      </w:r>
      <w:r>
        <w:rPr>
          <w:rStyle w:val="NormalTok"/>
        </w:rPr>
        <w:t>BORROWS.studen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BORROWS.bookid</w:t>
      </w:r>
      <w:r>
        <w:rPr>
          <w:rStyle w:val="OperatorTok"/>
        </w:rPr>
        <w:t>=</w:t>
      </w:r>
      <w:r>
        <w:rPr>
          <w:rStyle w:val="NormalTok"/>
        </w:rPr>
        <w:t>BOOKS.bookid;</w:t>
      </w:r>
    </w:p>
    <w:p w14:paraId="69BB449E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50445071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787DAB2C" wp14:editId="081CA98E">
            <wp:extent cx="3733800" cy="2962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9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EE03B" w14:textId="77777777" w:rsidR="007A0EDB" w:rsidRDefault="007A0EDB">
      <w:pPr>
        <w:pStyle w:val="ImageCaption"/>
      </w:pPr>
    </w:p>
    <w:p w14:paraId="067D27D4" w14:textId="77777777" w:rsidR="007A0EDB" w:rsidRDefault="007A0EDB">
      <w:pPr>
        <w:pStyle w:val="a0"/>
      </w:pPr>
    </w:p>
    <w:p w14:paraId="0A6DB52E" w14:textId="77777777" w:rsidR="007A0EDB" w:rsidRDefault="001F0122">
      <w:pPr>
        <w:pStyle w:val="a0"/>
      </w:pPr>
      <w:r>
        <w:rPr>
          <w:lang w:eastAsia="ko-KR"/>
        </w:rPr>
        <w:t>(10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 xml:space="preserve">. </w:t>
      </w:r>
      <w:r>
        <w:t>(</w:t>
      </w:r>
      <w:r>
        <w:t>중복은</w:t>
      </w:r>
      <w:r>
        <w:t xml:space="preserve"> </w:t>
      </w:r>
      <w:r>
        <w:t>제거할</w:t>
      </w:r>
      <w:r>
        <w:t xml:space="preserve"> </w:t>
      </w:r>
      <w:r>
        <w:t>것</w:t>
      </w:r>
      <w:r>
        <w:t>.)</w:t>
      </w:r>
    </w:p>
    <w:p w14:paraId="2DCC4BED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STUDENTS.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, BORROW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ORROWS.studentid</w:t>
      </w:r>
      <w:r>
        <w:rPr>
          <w:rStyle w:val="OperatorTok"/>
        </w:rPr>
        <w:t>=</w:t>
      </w:r>
      <w:r>
        <w:rPr>
          <w:rStyle w:val="NormalTok"/>
        </w:rPr>
        <w:t>STUDENTS.studen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TUDENTS.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>;</w:t>
      </w:r>
    </w:p>
    <w:p w14:paraId="11898F01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653FCCE9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EA155B9" wp14:editId="1E626955">
            <wp:extent cx="3905250" cy="145732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0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505A6" w14:textId="77777777" w:rsidR="007A0EDB" w:rsidRDefault="007A0EDB">
      <w:pPr>
        <w:pStyle w:val="ImageCaption"/>
      </w:pPr>
    </w:p>
    <w:p w14:paraId="64D68692" w14:textId="77777777" w:rsidR="007A0EDB" w:rsidRDefault="007A0EDB">
      <w:pPr>
        <w:pStyle w:val="a0"/>
      </w:pPr>
    </w:p>
    <w:p w14:paraId="14F58401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>(11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횟수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29D5E299" w14:textId="77777777" w:rsidR="007A0EDB" w:rsidRDefault="001F0122">
      <w:pPr>
        <w:pStyle w:val="SourceCode"/>
      </w:pP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rPr>
          <w:rStyle w:val="NormalTok"/>
        </w:rPr>
        <w:t xml:space="preserve">(studentid) </w:t>
      </w:r>
      <w:r>
        <w:rPr>
          <w:rStyle w:val="KeywordTok"/>
        </w:rPr>
        <w:t>as</w:t>
      </w:r>
      <w:r>
        <w:rPr>
          <w:rStyle w:val="NormalTok"/>
        </w:rPr>
        <w:t xml:space="preserve"> num_of_rea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students.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name;</w:t>
      </w:r>
    </w:p>
    <w:p w14:paraId="0D62BEF5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20447966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06FB486" wp14:editId="186D5FEF">
            <wp:extent cx="5334000" cy="142366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1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200F6" w14:textId="77777777" w:rsidR="007A0EDB" w:rsidRDefault="007A0EDB">
      <w:pPr>
        <w:pStyle w:val="ImageCaption"/>
      </w:pPr>
    </w:p>
    <w:p w14:paraId="481BE570" w14:textId="77777777" w:rsidR="007A0EDB" w:rsidRDefault="007A0EDB">
      <w:pPr>
        <w:pStyle w:val="a0"/>
      </w:pPr>
    </w:p>
    <w:p w14:paraId="713DCE21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12) C1 </w:t>
      </w:r>
      <w:r>
        <w:rPr>
          <w:lang w:eastAsia="ko-KR"/>
        </w:rPr>
        <w:t>또는</w:t>
      </w:r>
      <w:r>
        <w:rPr>
          <w:lang w:eastAsia="ko-KR"/>
        </w:rPr>
        <w:t xml:space="preserve"> C2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2021-02-15 ~ 2021-03-16 </w:t>
      </w:r>
      <w:r>
        <w:rPr>
          <w:lang w:eastAsia="ko-KR"/>
        </w:rPr>
        <w:t>기간동안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>(dateOut)</w:t>
      </w:r>
      <w:r>
        <w:rPr>
          <w:lang w:eastAsia="ko-KR"/>
        </w:rPr>
        <w:t>해간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6B19BD06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 </w:t>
      </w:r>
      <w:r>
        <w:rPr>
          <w:rStyle w:val="KeywordTok"/>
        </w:rPr>
        <w:t>where</w:t>
      </w:r>
      <w:r>
        <w:rPr>
          <w:rStyle w:val="NormalTok"/>
        </w:rPr>
        <w:t xml:space="preserve"> dateou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1-02-15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ou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'2021-03-16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C2'</w:t>
      </w:r>
      <w:r>
        <w:rPr>
          <w:rStyle w:val="NormalTok"/>
        </w:rPr>
        <w:t>);</w:t>
      </w:r>
    </w:p>
    <w:p w14:paraId="557584E4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18780675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370612D7" wp14:editId="7F0D92BA">
            <wp:extent cx="5334000" cy="103918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2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C71FF" w14:textId="77777777" w:rsidR="007A0EDB" w:rsidRDefault="007A0EDB">
      <w:pPr>
        <w:pStyle w:val="ImageCaption"/>
      </w:pPr>
    </w:p>
    <w:p w14:paraId="3FCE2605" w14:textId="77777777" w:rsidR="007A0EDB" w:rsidRDefault="007A0EDB">
      <w:pPr>
        <w:pStyle w:val="a0"/>
      </w:pPr>
    </w:p>
    <w:p w14:paraId="6295543F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>(13) 'Brooks'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15CDEB34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'Brooks'</w:t>
      </w:r>
      <w:r>
        <w:rPr>
          <w:rStyle w:val="NormalTok"/>
        </w:rPr>
        <w:t xml:space="preserve">)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;</w:t>
      </w:r>
    </w:p>
    <w:p w14:paraId="17C4D61A" w14:textId="77777777" w:rsidR="007A0EDB" w:rsidRDefault="001F0122">
      <w:pPr>
        <w:pStyle w:val="FirstParagraph"/>
      </w:pPr>
      <w:r>
        <w:lastRenderedPageBreak/>
        <w:t>결과</w:t>
      </w:r>
      <w:r>
        <w:t xml:space="preserve"> )</w:t>
      </w:r>
    </w:p>
    <w:p w14:paraId="75565D5D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46C2D47E" wp14:editId="3B5EC768">
            <wp:extent cx="5334000" cy="87378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3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8A24A" w14:textId="77777777" w:rsidR="007A0EDB" w:rsidRDefault="007A0EDB">
      <w:pPr>
        <w:pStyle w:val="ImageCaption"/>
      </w:pPr>
    </w:p>
    <w:p w14:paraId="36869AC5" w14:textId="77777777" w:rsidR="007A0EDB" w:rsidRDefault="007A0EDB">
      <w:pPr>
        <w:pStyle w:val="a0"/>
      </w:pPr>
    </w:p>
    <w:p w14:paraId="64EC3FA5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14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 2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이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5652931A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AUTHORS);</w:t>
      </w:r>
    </w:p>
    <w:p w14:paraId="38E23772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5975D293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3E14AE42" wp14:editId="3A6DECC6">
            <wp:extent cx="5334000" cy="126402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4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C3A28" w14:textId="77777777" w:rsidR="007A0EDB" w:rsidRDefault="007A0EDB">
      <w:pPr>
        <w:pStyle w:val="ImageCaption"/>
      </w:pPr>
    </w:p>
    <w:p w14:paraId="0DEFC176" w14:textId="77777777" w:rsidR="007A0EDB" w:rsidRDefault="007A0EDB">
      <w:pPr>
        <w:pStyle w:val="a0"/>
      </w:pPr>
    </w:p>
    <w:p w14:paraId="41DD96CC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15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6CEEDC29" w14:textId="77777777" w:rsidR="007A0EDB" w:rsidRDefault="001F0122">
      <w:pPr>
        <w:pStyle w:val="SourceCode"/>
      </w:pPr>
      <w:r>
        <w:rPr>
          <w:rStyle w:val="KeywordTok"/>
        </w:rPr>
        <w:t>sel</w:t>
      </w:r>
      <w:r>
        <w:rPr>
          <w:rStyle w:val="KeywordTok"/>
        </w:rPr>
        <w:t>e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2280F8BF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48D387EF" w14:textId="77777777" w:rsidR="007A0EDB" w:rsidRDefault="001F0122">
      <w:pPr>
        <w:pStyle w:val="CaptionedFigure"/>
      </w:pPr>
      <w:r>
        <w:rPr>
          <w:noProof/>
        </w:rPr>
        <w:lastRenderedPageBreak/>
        <w:drawing>
          <wp:inline distT="0" distB="0" distL="0" distR="0" wp14:anchorId="262136C2" wp14:editId="633E673F">
            <wp:extent cx="5276850" cy="168592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5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2BFC7" w14:textId="77777777" w:rsidR="007A0EDB" w:rsidRDefault="007A0EDB">
      <w:pPr>
        <w:pStyle w:val="ImageCaption"/>
      </w:pPr>
    </w:p>
    <w:p w14:paraId="48541AF8" w14:textId="77777777" w:rsidR="007A0EDB" w:rsidRDefault="007A0EDB">
      <w:pPr>
        <w:pStyle w:val="a0"/>
      </w:pPr>
    </w:p>
    <w:p w14:paraId="5D9B88AA" w14:textId="77777777" w:rsidR="007A0EDB" w:rsidRDefault="001F0122">
      <w:pPr>
        <w:pStyle w:val="a0"/>
        <w:rPr>
          <w:lang w:eastAsia="ko-KR"/>
        </w:rPr>
      </w:pPr>
      <w:r>
        <w:rPr>
          <w:lang w:eastAsia="ko-KR"/>
        </w:rPr>
        <w:t xml:space="preserve">(16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들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2D6C32A" w14:textId="77777777" w:rsidR="007A0EDB" w:rsidRDefault="001F0122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</w:t>
      </w:r>
      <w:r>
        <w:rPr>
          <w:rStyle w:val="NormalTok"/>
        </w:rPr>
        <w:t>RROW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740A0130" w14:textId="77777777" w:rsidR="007A0EDB" w:rsidRDefault="001F0122">
      <w:pPr>
        <w:pStyle w:val="FirstParagraph"/>
      </w:pPr>
      <w:r>
        <w:t>결과</w:t>
      </w:r>
      <w:r>
        <w:t xml:space="preserve"> )</w:t>
      </w:r>
    </w:p>
    <w:p w14:paraId="3EDC93F6" w14:textId="77777777" w:rsidR="007A0EDB" w:rsidRDefault="001F0122">
      <w:pPr>
        <w:pStyle w:val="CaptionedFigure"/>
      </w:pPr>
      <w:r>
        <w:rPr>
          <w:noProof/>
        </w:rPr>
        <w:drawing>
          <wp:inline distT="0" distB="0" distL="0" distR="0" wp14:anchorId="6C0BD39F" wp14:editId="1CC25EA5">
            <wp:extent cx="5334000" cy="28003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imgs\p16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51238" w14:textId="77777777" w:rsidR="007A0EDB" w:rsidRDefault="007A0EDB">
      <w:pPr>
        <w:pStyle w:val="ImageCaption"/>
      </w:pPr>
    </w:p>
    <w:bookmarkEnd w:id="20"/>
    <w:p w14:paraId="3C38BD9E" w14:textId="77777777" w:rsidR="007A0EDB" w:rsidRDefault="007A0EDB">
      <w:pPr>
        <w:pStyle w:val="a0"/>
      </w:pPr>
    </w:p>
    <w:sectPr w:rsidR="007A0ED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19041" w14:textId="77777777" w:rsidR="001F0122" w:rsidRDefault="001F0122">
      <w:pPr>
        <w:spacing w:after="0"/>
      </w:pPr>
      <w:r>
        <w:separator/>
      </w:r>
    </w:p>
  </w:endnote>
  <w:endnote w:type="continuationSeparator" w:id="0">
    <w:p w14:paraId="34AEF754" w14:textId="77777777" w:rsidR="001F0122" w:rsidRDefault="001F01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165E3" w14:textId="77777777" w:rsidR="001F0122" w:rsidRDefault="001F0122">
      <w:r>
        <w:separator/>
      </w:r>
    </w:p>
  </w:footnote>
  <w:footnote w:type="continuationSeparator" w:id="0">
    <w:p w14:paraId="7C904EBB" w14:textId="77777777" w:rsidR="001F0122" w:rsidRDefault="001F0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1433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A23A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0122"/>
    <w:rsid w:val="003C2C56"/>
    <w:rsid w:val="00437898"/>
    <w:rsid w:val="004E29B3"/>
    <w:rsid w:val="005350E6"/>
    <w:rsid w:val="00590D07"/>
    <w:rsid w:val="00784D58"/>
    <w:rsid w:val="007A0EDB"/>
    <w:rsid w:val="008D6863"/>
    <w:rsid w:val="00B86B75"/>
    <w:rsid w:val="00BC48D5"/>
    <w:rsid w:val="00C36279"/>
    <w:rsid w:val="00E20E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04520"/>
  <w15:docId w15:val="{D1DFB881-2116-488E-9C51-0974DA359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5350E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5350E6"/>
  </w:style>
  <w:style w:type="paragraph" w:styleId="ae">
    <w:name w:val="footer"/>
    <w:basedOn w:val="a"/>
    <w:link w:val="Char2"/>
    <w:unhideWhenUsed/>
    <w:rsid w:val="005350E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5350E6"/>
  </w:style>
  <w:style w:type="character" w:customStyle="1" w:styleId="Char">
    <w:name w:val="제목 Char"/>
    <w:basedOn w:val="a1"/>
    <w:link w:val="a4"/>
    <w:uiPriority w:val="10"/>
    <w:rsid w:val="005350E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10">
    <w:name w:val="toc 1"/>
    <w:basedOn w:val="a"/>
    <w:next w:val="a"/>
    <w:autoRedefine/>
    <w:uiPriority w:val="39"/>
    <w:unhideWhenUsed/>
    <w:rsid w:val="005350E6"/>
  </w:style>
  <w:style w:type="paragraph" w:styleId="20">
    <w:name w:val="toc 2"/>
    <w:basedOn w:val="a"/>
    <w:next w:val="a"/>
    <w:autoRedefine/>
    <w:uiPriority w:val="39"/>
    <w:unhideWhenUsed/>
    <w:rsid w:val="005350E6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EE053E-03B4-44DC-8CFA-1C2451044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7</Pages>
  <Words>1900</Words>
  <Characters>10831</Characters>
  <Application>Microsoft Office Word</Application>
  <DocSecurity>0</DocSecurity>
  <Lines>90</Lines>
  <Paragraphs>25</Paragraphs>
  <ScaleCrop>false</ScaleCrop>
  <Company/>
  <LinksUpToDate>false</LinksUpToDate>
  <CharactersWithSpaces>1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5</cp:revision>
  <dcterms:created xsi:type="dcterms:W3CDTF">2021-05-11T11:54:00Z</dcterms:created>
  <dcterms:modified xsi:type="dcterms:W3CDTF">2021-05-11T11:57:00Z</dcterms:modified>
</cp:coreProperties>
</file>